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41076" w14:textId="765A6240" w:rsidR="00AD70D0" w:rsidRDefault="001971EE">
      <w:r w:rsidRPr="00AD70D0">
        <w:rPr>
          <w:rFonts w:ascii="Times New Roman" w:hAnsi="Times New Roman"/>
          <w:noProof/>
          <w:sz w:val="32"/>
          <w:lang w:bidi="he-IL"/>
        </w:rPr>
        <w:drawing>
          <wp:anchor distT="0" distB="0" distL="114300" distR="114300" simplePos="0" relativeHeight="251658240" behindDoc="1" locked="0" layoutInCell="1" allowOverlap="1" wp14:anchorId="39203033" wp14:editId="4E5D99C0">
            <wp:simplePos x="0" y="0"/>
            <wp:positionH relativeFrom="margin">
              <wp:posOffset>2335530</wp:posOffset>
            </wp:positionH>
            <wp:positionV relativeFrom="margin">
              <wp:posOffset>-88265</wp:posOffset>
            </wp:positionV>
            <wp:extent cx="1714500" cy="8642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without title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82561" w14:textId="77777777" w:rsidR="00AD70D0" w:rsidRDefault="00AD70D0"/>
    <w:p w14:paraId="42617CE2" w14:textId="77777777" w:rsidR="00AD70D0" w:rsidRDefault="00AD70D0"/>
    <w:p w14:paraId="3100C43E" w14:textId="5E2644B5" w:rsidR="00AC4BF3" w:rsidRDefault="00D355EB" w:rsidP="00AD70D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40"/>
        </w:rPr>
        <w:t xml:space="preserve">Family </w:t>
      </w:r>
      <w:r w:rsidR="00AD70D0" w:rsidRPr="00AD70D0">
        <w:rPr>
          <w:rFonts w:ascii="Times New Roman" w:hAnsi="Times New Roman"/>
          <w:sz w:val="40"/>
        </w:rPr>
        <w:t>Paideia Seminar</w:t>
      </w:r>
      <w:r>
        <w:rPr>
          <w:rFonts w:ascii="Times New Roman" w:hAnsi="Times New Roman"/>
          <w:sz w:val="40"/>
        </w:rPr>
        <w:t xml:space="preserve"> Plan</w:t>
      </w:r>
      <w:r w:rsidR="00AD70D0" w:rsidRPr="00AD70D0">
        <w:rPr>
          <w:rFonts w:ascii="Times New Roman" w:hAnsi="Times New Roman"/>
          <w:sz w:val="40"/>
        </w:rPr>
        <w:t xml:space="preserve"> </w:t>
      </w:r>
    </w:p>
    <w:p w14:paraId="057545B6" w14:textId="4196F4CE" w:rsidR="001971EE" w:rsidRPr="001971EE" w:rsidRDefault="00AD70D0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Text: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38414553"/>
          <w:placeholder>
            <w:docPart w:val="8C3AABD4D67D4009ACA2B09B77A4AE96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D06512">
            <w:rPr>
              <w:rStyle w:val="NPC19"/>
            </w:rPr>
            <w:tab/>
          </w:r>
          <w:r w:rsidR="002A5CA8">
            <w:rPr>
              <w:rStyle w:val="NPC19"/>
              <w:b/>
              <w:bCs/>
              <w:iCs/>
              <w:sz w:val="24"/>
              <w:szCs w:val="24"/>
            </w:rPr>
            <w:t xml:space="preserve">Caterpillar </w:t>
          </w:r>
          <w:r w:rsidR="001A459F" w:rsidRPr="00BE42AF">
            <w:rPr>
              <w:rStyle w:val="NPC19"/>
              <w:sz w:val="24"/>
              <w:szCs w:val="24"/>
            </w:rPr>
            <w:t>by</w:t>
          </w:r>
          <w:r w:rsidR="002A5CA8" w:rsidRPr="002A5CA8">
            <w:t xml:space="preserve"> </w:t>
          </w:r>
          <w:r w:rsidR="002A5CA8">
            <w:rPr>
              <w:rStyle w:val="NPC19"/>
              <w:sz w:val="24"/>
              <w:szCs w:val="24"/>
            </w:rPr>
            <w:t>C</w:t>
          </w:r>
          <w:r w:rsidR="002A5CA8" w:rsidRPr="002A5CA8">
            <w:rPr>
              <w:rStyle w:val="NPC19"/>
              <w:sz w:val="24"/>
              <w:szCs w:val="24"/>
            </w:rPr>
            <w:t xml:space="preserve">hristina </w:t>
          </w:r>
          <w:r w:rsidR="002A5CA8">
            <w:rPr>
              <w:rStyle w:val="NPC19"/>
              <w:sz w:val="24"/>
              <w:szCs w:val="24"/>
            </w:rPr>
            <w:t>R</w:t>
          </w:r>
          <w:r w:rsidR="002A5CA8" w:rsidRPr="002A5CA8">
            <w:rPr>
              <w:rStyle w:val="NPC19"/>
              <w:sz w:val="24"/>
              <w:szCs w:val="24"/>
            </w:rPr>
            <w:t>ossetti</w:t>
          </w:r>
          <w:r w:rsidR="001A459F" w:rsidRPr="00BE42AF">
            <w:rPr>
              <w:rStyle w:val="NPC19"/>
              <w:sz w:val="24"/>
              <w:szCs w:val="24"/>
            </w:rPr>
            <w:t xml:space="preserve"> </w:t>
          </w:r>
        </w:sdtContent>
      </w:sdt>
    </w:p>
    <w:p w14:paraId="3D19981E" w14:textId="4988249B" w:rsidR="001A628F" w:rsidRDefault="001A628F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Ideas, Values: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370431474"/>
          <w:placeholder>
            <w:docPart w:val="FB6DF5202CF14020B0D8FB4E4E24489A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1A459F" w:rsidRPr="00BE42AF">
            <w:rPr>
              <w:rStyle w:val="NPC19"/>
              <w:sz w:val="24"/>
              <w:szCs w:val="24"/>
            </w:rPr>
            <w:t xml:space="preserve">Change, </w:t>
          </w:r>
          <w:r w:rsidR="001B2E3E">
            <w:rPr>
              <w:rStyle w:val="NPC19"/>
              <w:sz w:val="24"/>
              <w:szCs w:val="24"/>
            </w:rPr>
            <w:t xml:space="preserve">Nature, </w:t>
          </w:r>
          <w:r w:rsidR="00092104">
            <w:rPr>
              <w:rStyle w:val="NPC19"/>
              <w:sz w:val="24"/>
              <w:szCs w:val="24"/>
            </w:rPr>
            <w:t>Life &amp; Death</w:t>
          </w:r>
          <w:r w:rsidR="001A459F" w:rsidRPr="00BE42AF">
            <w:rPr>
              <w:rStyle w:val="NPC19"/>
              <w:sz w:val="24"/>
              <w:szCs w:val="24"/>
            </w:rPr>
            <w:t>,</w:t>
          </w:r>
          <w:r w:rsidR="001B2E3E">
            <w:rPr>
              <w:rStyle w:val="NPC19"/>
              <w:sz w:val="24"/>
              <w:szCs w:val="24"/>
            </w:rPr>
            <w:t xml:space="preserve"> Transformation</w:t>
          </w:r>
          <w:r w:rsidR="001A459F" w:rsidRPr="00BE42AF">
            <w:rPr>
              <w:rStyle w:val="NPC19"/>
              <w:sz w:val="24"/>
              <w:szCs w:val="24"/>
            </w:rPr>
            <w:t xml:space="preserve"> </w:t>
          </w:r>
        </w:sdtContent>
      </w:sdt>
    </w:p>
    <w:p w14:paraId="58A1FB66" w14:textId="2B65A9F2" w:rsidR="001A628F" w:rsidRDefault="001A628F" w:rsidP="00A95DE8">
      <w:pPr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re-Seminar Content</w:t>
      </w:r>
    </w:p>
    <w:p w14:paraId="593652DE" w14:textId="2B68ED40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ig Ideas Chat</w:t>
      </w:r>
      <w:r w:rsidR="001A628F">
        <w:rPr>
          <w:rFonts w:ascii="Times New Roman" w:hAnsi="Times New Roman"/>
          <w:sz w:val="28"/>
        </w:rPr>
        <w:t>:</w:t>
      </w:r>
      <w:r w:rsidR="001A628F">
        <w:rPr>
          <w:rFonts w:ascii="Times New Roman" w:hAnsi="Times New Roman"/>
          <w:sz w:val="28"/>
        </w:rPr>
        <w:tab/>
      </w:r>
    </w:p>
    <w:sdt>
      <w:sdtPr>
        <w:rPr>
          <w:rStyle w:val="NPC19"/>
        </w:rPr>
        <w:id w:val="1877191510"/>
        <w:placeholder>
          <w:docPart w:val="615C9602CE2C4E50829844A3ECD30162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79D67D71" w14:textId="4943C80F" w:rsidR="00AB7127" w:rsidRDefault="006B2B7A" w:rsidP="00D06512">
          <w:pPr>
            <w:spacing w:line="240" w:lineRule="auto"/>
            <w:rPr>
              <w:rStyle w:val="NPC19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Brainstorm together</w:t>
          </w:r>
          <w:r w:rsidR="00AB7127">
            <w:rPr>
              <w:rStyle w:val="NPC19"/>
              <w:sz w:val="24"/>
              <w:szCs w:val="24"/>
            </w:rPr>
            <w:t xml:space="preserve"> and make a list of things in nature that change.</w:t>
          </w:r>
          <w:r>
            <w:rPr>
              <w:rStyle w:val="NPC19"/>
              <w:sz w:val="24"/>
              <w:szCs w:val="24"/>
            </w:rPr>
            <w:t xml:space="preserve"> </w:t>
          </w:r>
        </w:p>
        <w:p w14:paraId="1415EE2F" w14:textId="767A34AD" w:rsidR="001A628F" w:rsidRPr="008C2691" w:rsidRDefault="00AB7127" w:rsidP="00D06512">
          <w:pPr>
            <w:spacing w:line="240" w:lineRule="auto"/>
            <w:rPr>
              <w:rFonts w:ascii="Times New Roman" w:hAnsi="Times New Roman"/>
              <w:b w:val="0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Then</w:t>
          </w:r>
          <w:r w:rsidR="006B2B7A">
            <w:rPr>
              <w:rStyle w:val="NPC19"/>
              <w:sz w:val="24"/>
              <w:szCs w:val="24"/>
            </w:rPr>
            <w:t xml:space="preserve"> discuss </w:t>
          </w:r>
          <w:r w:rsidR="00D06512">
            <w:rPr>
              <w:rStyle w:val="NPC19"/>
              <w:sz w:val="24"/>
              <w:szCs w:val="24"/>
            </w:rPr>
            <w:t>what it’s like to</w:t>
          </w:r>
          <w:r w:rsidR="006B2B7A">
            <w:rPr>
              <w:rStyle w:val="NPC19"/>
              <w:sz w:val="24"/>
              <w:szCs w:val="24"/>
            </w:rPr>
            <w:t xml:space="preserve"> </w:t>
          </w:r>
          <w:r w:rsidR="00287FAB">
            <w:rPr>
              <w:rStyle w:val="NPC19"/>
              <w:sz w:val="24"/>
              <w:szCs w:val="24"/>
            </w:rPr>
            <w:t xml:space="preserve">witness </w:t>
          </w:r>
          <w:r w:rsidR="00DA294F">
            <w:rPr>
              <w:rStyle w:val="NPC19"/>
              <w:sz w:val="24"/>
              <w:szCs w:val="24"/>
            </w:rPr>
            <w:t xml:space="preserve">a change in nature like the temperature, the seasons, or </w:t>
          </w:r>
          <w:r w:rsidR="00671E0F">
            <w:rPr>
              <w:rStyle w:val="NPC19"/>
              <w:sz w:val="24"/>
              <w:szCs w:val="24"/>
            </w:rPr>
            <w:t xml:space="preserve">the blossoming and wilting of a flower. </w:t>
          </w:r>
        </w:p>
      </w:sdtContent>
    </w:sdt>
    <w:p w14:paraId="285F4B41" w14:textId="2ACEE56D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1st</w:t>
      </w:r>
      <w:r w:rsidR="001A628F">
        <w:rPr>
          <w:rFonts w:ascii="Times New Roman" w:hAnsi="Times New Roman"/>
          <w:sz w:val="28"/>
        </w:rPr>
        <w:t xml:space="preserve"> Read:</w:t>
      </w:r>
    </w:p>
    <w:sdt>
      <w:sdtPr>
        <w:rPr>
          <w:rStyle w:val="NPC19"/>
        </w:rPr>
        <w:id w:val="1681085126"/>
        <w:placeholder>
          <w:docPart w:val="C552CFE2A467474BA98762DCF3EF6D39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6AD6CFB5" w14:textId="76822ABA" w:rsidR="001A628F" w:rsidRPr="008C2691" w:rsidRDefault="00BA4924" w:rsidP="001971EE">
          <w:pPr>
            <w:spacing w:line="360" w:lineRule="auto"/>
            <w:rPr>
              <w:rFonts w:ascii="Times New Roman" w:hAnsi="Times New Roman"/>
              <w:b w:val="0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 xml:space="preserve">Read aloud the text while family and/or friends listen. </w:t>
          </w:r>
        </w:p>
      </w:sdtContent>
    </w:sdt>
    <w:p w14:paraId="4CB1D99E" w14:textId="77777777" w:rsidR="001A628F" w:rsidRDefault="001A628F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Vocabulary:</w:t>
      </w:r>
    </w:p>
    <w:sdt>
      <w:sdtPr>
        <w:rPr>
          <w:rStyle w:val="NPC19"/>
          <w:rFonts w:cs="Arial"/>
        </w:rPr>
        <w:id w:val="-775322246"/>
        <w:placeholder>
          <w:docPart w:val="8936FD07058148CA93F6E4C6F42E4D58"/>
        </w:placeholder>
      </w:sdtPr>
      <w:sdtEndPr>
        <w:rPr>
          <w:rStyle w:val="DefaultParagraphFont"/>
          <w:b/>
          <w:i/>
          <w:iCs/>
        </w:rPr>
      </w:sdtEndPr>
      <w:sdtContent>
        <w:p w14:paraId="62C7A102" w14:textId="77777777" w:rsidR="002C2C02" w:rsidRDefault="005B64B8" w:rsidP="002C2C02">
          <w:pPr>
            <w:spacing w:line="240" w:lineRule="auto"/>
            <w:rPr>
              <w:rFonts w:cs="Arial"/>
              <w:b w:val="0"/>
              <w:sz w:val="24"/>
              <w:szCs w:val="24"/>
            </w:rPr>
          </w:pPr>
          <w:r w:rsidRPr="005B64B8">
            <w:rPr>
              <w:rFonts w:cs="Arial"/>
              <w:b w:val="0"/>
              <w:sz w:val="24"/>
              <w:szCs w:val="24"/>
            </w:rPr>
            <w:t xml:space="preserve">Discuss the unfamiliar words in the story. Explain what they mean, figure them out from the sentence, or look them up in a dictionary. </w:t>
          </w:r>
        </w:p>
        <w:p w14:paraId="5DF65831" w14:textId="0E22A95A" w:rsidR="001A628F" w:rsidRPr="005B64B8" w:rsidRDefault="00BA0B5C" w:rsidP="002C2C02">
          <w:pPr>
            <w:spacing w:line="240" w:lineRule="auto"/>
            <w:rPr>
              <w:rFonts w:cs="Arial"/>
              <w:b w:val="0"/>
              <w:sz w:val="24"/>
              <w:szCs w:val="24"/>
            </w:rPr>
          </w:pPr>
        </w:p>
      </w:sdtContent>
    </w:sdt>
    <w:p w14:paraId="4EA228D1" w14:textId="24C83204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2</w:t>
      </w:r>
      <w:r w:rsidRPr="00D355EB">
        <w:rPr>
          <w:rFonts w:ascii="Times New Roman" w:hAnsi="Times New Roman"/>
          <w:sz w:val="28"/>
          <w:vertAlign w:val="superscript"/>
        </w:rPr>
        <w:t>nd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>Read:</w:t>
      </w:r>
    </w:p>
    <w:sdt>
      <w:sdtPr>
        <w:rPr>
          <w:rStyle w:val="NPC19"/>
        </w:rPr>
        <w:id w:val="-248888596"/>
        <w:placeholder>
          <w:docPart w:val="4051FE3C84E14A38A94513D3FC87A2EE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7B7F2975" w14:textId="6002CDEB" w:rsidR="0069556E" w:rsidRDefault="005154B7" w:rsidP="002C2C02">
          <w:pPr>
            <w:spacing w:line="240" w:lineRule="auto"/>
            <w:rPr>
              <w:rStyle w:val="NPC19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If t</w:t>
          </w:r>
          <w:r w:rsidR="00C11FBE">
            <w:rPr>
              <w:rStyle w:val="NPC19"/>
              <w:sz w:val="24"/>
              <w:szCs w:val="24"/>
            </w:rPr>
            <w:t>ime permits watch this brief clip</w:t>
          </w:r>
          <w:r w:rsidR="00316437">
            <w:rPr>
              <w:rStyle w:val="NPC19"/>
              <w:sz w:val="24"/>
              <w:szCs w:val="24"/>
            </w:rPr>
            <w:t xml:space="preserve"> </w:t>
          </w:r>
          <w:r w:rsidR="00316437" w:rsidRPr="00116609">
            <w:rPr>
              <w:rStyle w:val="NPC19"/>
              <w:b/>
              <w:bCs/>
              <w:sz w:val="24"/>
              <w:szCs w:val="24"/>
            </w:rPr>
            <w:t xml:space="preserve">Poems from the </w:t>
          </w:r>
          <w:r w:rsidR="00086EA8">
            <w:rPr>
              <w:rStyle w:val="NPC19"/>
              <w:b/>
              <w:bCs/>
              <w:sz w:val="24"/>
              <w:szCs w:val="24"/>
            </w:rPr>
            <w:t>F</w:t>
          </w:r>
          <w:r w:rsidR="00316437" w:rsidRPr="00116609">
            <w:rPr>
              <w:rStyle w:val="NPC19"/>
              <w:b/>
              <w:bCs/>
              <w:sz w:val="24"/>
              <w:szCs w:val="24"/>
            </w:rPr>
            <w:t>ield</w:t>
          </w:r>
          <w:r w:rsidR="00086EA8">
            <w:rPr>
              <w:rStyle w:val="NPC19"/>
              <w:b/>
              <w:bCs/>
              <w:sz w:val="24"/>
              <w:szCs w:val="24"/>
            </w:rPr>
            <w:t>: Caterpillar</w:t>
          </w:r>
          <w:r w:rsidR="00116609">
            <w:rPr>
              <w:rStyle w:val="NPC19"/>
              <w:sz w:val="24"/>
              <w:szCs w:val="24"/>
            </w:rPr>
            <w:t>. It features</w:t>
          </w:r>
          <w:r w:rsidR="00C11FBE">
            <w:rPr>
              <w:rStyle w:val="NPC19"/>
              <w:sz w:val="24"/>
              <w:szCs w:val="24"/>
            </w:rPr>
            <w:t xml:space="preserve"> mother and daughter talking about </w:t>
          </w:r>
          <w:r w:rsidR="00A8737F">
            <w:rPr>
              <w:rStyle w:val="NPC19"/>
              <w:sz w:val="24"/>
              <w:szCs w:val="24"/>
            </w:rPr>
            <w:t xml:space="preserve">communication, gardening, </w:t>
          </w:r>
          <w:r w:rsidR="008559A4">
            <w:rPr>
              <w:rStyle w:val="NPC19"/>
              <w:sz w:val="24"/>
              <w:szCs w:val="24"/>
            </w:rPr>
            <w:t xml:space="preserve">and </w:t>
          </w:r>
          <w:r w:rsidR="00116609">
            <w:rPr>
              <w:rStyle w:val="NPC19"/>
              <w:sz w:val="24"/>
              <w:szCs w:val="24"/>
            </w:rPr>
            <w:t>p</w:t>
          </w:r>
          <w:r w:rsidR="008559A4">
            <w:rPr>
              <w:rStyle w:val="NPC19"/>
              <w:sz w:val="24"/>
              <w:szCs w:val="24"/>
            </w:rPr>
            <w:t xml:space="preserve">oetry. </w:t>
          </w:r>
        </w:p>
        <w:p w14:paraId="66A28E54" w14:textId="0C5B4FDB" w:rsidR="00705B89" w:rsidRDefault="00B77AE2" w:rsidP="002C2C02">
          <w:pPr>
            <w:spacing w:line="240" w:lineRule="auto"/>
            <w:rPr>
              <w:rStyle w:val="NPC19"/>
              <w:sz w:val="24"/>
              <w:szCs w:val="24"/>
            </w:rPr>
          </w:pPr>
          <w:r w:rsidRPr="00B77AE2">
            <w:rPr>
              <w:rStyle w:val="NPC19"/>
              <w:sz w:val="24"/>
              <w:szCs w:val="24"/>
            </w:rPr>
            <w:t>https://youtu.be/CbVkkxvIwGo</w:t>
          </w:r>
        </w:p>
        <w:p w14:paraId="1246DB01" w14:textId="071C0F99" w:rsidR="00651EA0" w:rsidRDefault="0069556E" w:rsidP="002C2C02">
          <w:pPr>
            <w:spacing w:line="240" w:lineRule="auto"/>
            <w:rPr>
              <w:rStyle w:val="NPC19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 xml:space="preserve">The poem is read </w:t>
          </w:r>
          <w:r w:rsidR="009F1474">
            <w:rPr>
              <w:rStyle w:val="NPC19"/>
              <w:sz w:val="24"/>
              <w:szCs w:val="24"/>
            </w:rPr>
            <w:t xml:space="preserve">2.21 seconds in and can be access directly here: </w:t>
          </w:r>
          <w:hyperlink r:id="rId10" w:history="1">
            <w:r w:rsidR="00651EA0" w:rsidRPr="00F455C1">
              <w:rPr>
                <w:rStyle w:val="Hyperlink"/>
                <w:sz w:val="24"/>
                <w:szCs w:val="24"/>
              </w:rPr>
              <w:t>https://youtu.be/CbVkkxvIwGo?t=141</w:t>
            </w:r>
          </w:hyperlink>
        </w:p>
        <w:p w14:paraId="3E04ABAC" w14:textId="23551657" w:rsidR="001A628F" w:rsidRPr="008C2691" w:rsidRDefault="00BA0B5C" w:rsidP="002C2C02">
          <w:pPr>
            <w:spacing w:line="240" w:lineRule="auto"/>
            <w:rPr>
              <w:rFonts w:ascii="Times New Roman" w:hAnsi="Times New Roman"/>
              <w:b w:val="0"/>
              <w:sz w:val="24"/>
              <w:szCs w:val="24"/>
            </w:rPr>
          </w:pPr>
        </w:p>
      </w:sdtContent>
    </w:sdt>
    <w:p w14:paraId="2F100888" w14:textId="12AB84F1" w:rsidR="00817A12" w:rsidRPr="00956343" w:rsidRDefault="00817A12" w:rsidP="00817A12">
      <w:pPr>
        <w:rPr>
          <w:rFonts w:ascii="Times New Roman" w:hAnsi="Times New Roman"/>
          <w:sz w:val="28"/>
        </w:rPr>
      </w:pPr>
      <w:r w:rsidRPr="00ED527E">
        <w:rPr>
          <w:rFonts w:ascii="Times New Roman" w:hAnsi="Times New Roman"/>
          <w:sz w:val="36"/>
        </w:rPr>
        <w:t xml:space="preserve">Pre-Seminar Process: </w:t>
      </w:r>
    </w:p>
    <w:p w14:paraId="152411DD" w14:textId="2207D9FB" w:rsidR="00817A12" w:rsidRPr="00D355EB" w:rsidRDefault="00D355EB" w:rsidP="00C022D9">
      <w:pPr>
        <w:pStyle w:val="ListParagraph"/>
        <w:numPr>
          <w:ilvl w:val="0"/>
          <w:numId w:val="1"/>
        </w:numPr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Share why you are having the discussion</w:t>
      </w:r>
      <w:r w:rsidR="00C022D9" w:rsidRPr="00C022D9">
        <w:rPr>
          <w:rFonts w:ascii="Times New Roman" w:hAnsi="Times New Roman"/>
          <w:sz w:val="28"/>
        </w:rPr>
        <w:t>.</w:t>
      </w:r>
    </w:p>
    <w:p w14:paraId="22423925" w14:textId="4FFB1CA7" w:rsidR="00D355EB" w:rsidRPr="00D355EB" w:rsidRDefault="00D355EB" w:rsidP="00D355EB">
      <w:pPr>
        <w:pStyle w:val="ListParagraph"/>
        <w:rPr>
          <w:rFonts w:ascii="Times New Roman" w:hAnsi="Times New Roman"/>
          <w:b w:val="0"/>
          <w:sz w:val="20"/>
          <w:szCs w:val="20"/>
        </w:rPr>
      </w:pPr>
      <w:r w:rsidRPr="00D355EB">
        <w:rPr>
          <w:rFonts w:ascii="Times New Roman" w:hAnsi="Times New Roman"/>
          <w:sz w:val="20"/>
          <w:szCs w:val="20"/>
        </w:rPr>
        <w:t>(Sample script from our classroom Paideia Seminars: Modify to fit your household.)</w:t>
      </w:r>
    </w:p>
    <w:p w14:paraId="23CE1790" w14:textId="5594E36A" w:rsidR="00C022D9" w:rsidRPr="00C022D9" w:rsidRDefault="00C022D9" w:rsidP="00C022D9">
      <w:pPr>
        <w:spacing w:after="0" w:line="247" w:lineRule="auto"/>
        <w:ind w:left="-5" w:hanging="10"/>
        <w:rPr>
          <w:rFonts w:ascii="Times New Roman" w:eastAsia="Calibri" w:hAnsi="Times New Roman"/>
          <w:color w:val="000000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A Paideia seminar is a collaborative, intellectual dialogue about a text, facilitated with open ended questions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 </w:t>
      </w:r>
    </w:p>
    <w:p w14:paraId="346AC5B5" w14:textId="568AFD47" w:rsidR="00C022D9" w:rsidRDefault="00C022D9" w:rsidP="00D8166A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lastRenderedPageBreak/>
        <w:t>“The main purpose of seminar is to arrive at a fuller understanding of the textual ideas and values, of ourselves, and of each other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</w:t>
      </w:r>
    </w:p>
    <w:p w14:paraId="7F2F74C9" w14:textId="77777777" w:rsidR="00C022D9" w:rsidRDefault="00C022D9" w:rsidP="00C022D9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</w:p>
    <w:p w14:paraId="50D8381C" w14:textId="177AEEBD" w:rsidR="00C022D9" w:rsidRPr="00D355EB" w:rsidRDefault="00C022D9" w:rsidP="00D355EB">
      <w:pPr>
        <w:pStyle w:val="ListParagraph"/>
        <w:numPr>
          <w:ilvl w:val="0"/>
          <w:numId w:val="1"/>
        </w:numPr>
        <w:spacing w:after="0" w:line="247" w:lineRule="auto"/>
        <w:rPr>
          <w:rFonts w:ascii="Times New Roman" w:eastAsia="Arial" w:hAnsi="Times New Roman"/>
          <w:b w:val="0"/>
          <w:color w:val="000000"/>
          <w:sz w:val="28"/>
        </w:rPr>
      </w:pPr>
      <w:r w:rsidRPr="00C022D9">
        <w:rPr>
          <w:rFonts w:ascii="Times New Roman" w:eastAsia="Arial" w:hAnsi="Times New Roman"/>
          <w:color w:val="000000"/>
          <w:sz w:val="28"/>
        </w:rPr>
        <w:t xml:space="preserve">Describe </w:t>
      </w:r>
      <w:r w:rsidR="00D355EB">
        <w:rPr>
          <w:rFonts w:ascii="Times New Roman" w:eastAsia="Arial" w:hAnsi="Times New Roman"/>
          <w:color w:val="000000"/>
          <w:sz w:val="28"/>
        </w:rPr>
        <w:t>what you want to accomplish.</w:t>
      </w:r>
    </w:p>
    <w:p w14:paraId="6834B727" w14:textId="3DDE05B8" w:rsidR="00C022D9" w:rsidRPr="00D355EB" w:rsidRDefault="00D355EB" w:rsidP="00D355EB">
      <w:pPr>
        <w:pStyle w:val="ListParagraph"/>
        <w:numPr>
          <w:ilvl w:val="0"/>
          <w:numId w:val="3"/>
        </w:numPr>
        <w:spacing w:after="26" w:line="247" w:lineRule="auto"/>
        <w:rPr>
          <w:rFonts w:ascii="Times New Roman" w:eastAsia="Calibri" w:hAnsi="Times New Roman"/>
          <w:b w:val="0"/>
          <w:color w:val="000000"/>
          <w:sz w:val="28"/>
          <w:szCs w:val="24"/>
        </w:rPr>
      </w:pPr>
      <w:r w:rsidRPr="00D355EB">
        <w:rPr>
          <w:rFonts w:ascii="Times New Roman" w:eastAsia="Calibri" w:hAnsi="Times New Roman"/>
          <w:color w:val="000000"/>
          <w:sz w:val="28"/>
          <w:szCs w:val="24"/>
        </w:rPr>
        <w:t>S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et a </w:t>
      </w:r>
      <w:r w:rsidRPr="00D355EB">
        <w:rPr>
          <w:rFonts w:ascii="Times New Roman" w:eastAsia="Calibri" w:hAnsi="Times New Roman"/>
          <w:color w:val="000000"/>
          <w:sz w:val="28"/>
          <w:szCs w:val="24"/>
        </w:rPr>
        <w:t>Family Goal.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 </w:t>
      </w:r>
      <w:r w:rsidR="00C022D9" w:rsidRPr="00D355EB">
        <w:rPr>
          <w:rFonts w:ascii="Times New Roman" w:eastAsia="Arial" w:hAnsi="Times New Roman"/>
          <w:i/>
          <w:sz w:val="24"/>
        </w:rPr>
        <w:t xml:space="preserve"> </w:t>
      </w:r>
    </w:p>
    <w:p w14:paraId="49633F37" w14:textId="2B24666A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</w:t>
      </w:r>
      <w:r w:rsidR="00D355EB" w:rsidRPr="00D355EB">
        <w:rPr>
          <w:rFonts w:ascii="Times New Roman" w:eastAsia="Arial" w:hAnsi="Times New Roman"/>
          <w:sz w:val="20"/>
          <w:szCs w:val="20"/>
        </w:rPr>
        <w:t>balance the talk time</w:t>
      </w:r>
    </w:p>
    <w:p w14:paraId="7F7CF7F8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refer to the text </w:t>
      </w:r>
    </w:p>
    <w:p w14:paraId="7841E0DF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ask a question </w:t>
      </w:r>
    </w:p>
    <w:p w14:paraId="125CCDEA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27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speak out of uncertainty </w:t>
      </w:r>
    </w:p>
    <w:p w14:paraId="75583381" w14:textId="71668E8B" w:rsidR="00C022D9" w:rsidRPr="00D355EB" w:rsidRDefault="00C022D9" w:rsidP="00D355E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build on others’ comments </w:t>
      </w:r>
    </w:p>
    <w:p w14:paraId="156BCA1F" w14:textId="77777777" w:rsidR="001971EE" w:rsidRDefault="001971EE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335B68A" w14:textId="77777777" w:rsidR="00443D3B" w:rsidRPr="00ED527E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Seminar Questions:</w:t>
      </w:r>
    </w:p>
    <w:p w14:paraId="1EA8BD94" w14:textId="77777777" w:rsidR="00443D3B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7D8A64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Opening (Identify main ideas from the text):</w:t>
      </w:r>
    </w:p>
    <w:sdt>
      <w:sdtPr>
        <w:rPr>
          <w:rStyle w:val="NPC19"/>
        </w:rPr>
        <w:id w:val="-354195214"/>
        <w:placeholder>
          <w:docPart w:val="5F9F7AA3A74B4C158312124BA58B66CF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0B987687" w14:textId="0F83DE3E" w:rsidR="00BE42AF" w:rsidRPr="00BF3DC6" w:rsidRDefault="00CF4698" w:rsidP="00BF3DC6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Style w:val="NPC19"/>
              <w:rFonts w:ascii="Times New Roman" w:hAnsi="Times New Roman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What is one thing you like about change</w:t>
          </w:r>
          <w:r w:rsidR="00C42F6A" w:rsidRPr="00BF3DC6">
            <w:rPr>
              <w:rStyle w:val="NPC19"/>
              <w:sz w:val="24"/>
              <w:szCs w:val="24"/>
            </w:rPr>
            <w:t>?</w:t>
          </w:r>
          <w:r>
            <w:rPr>
              <w:rStyle w:val="NPC19"/>
              <w:sz w:val="24"/>
              <w:szCs w:val="24"/>
            </w:rPr>
            <w:t xml:space="preserve"> What is one thing you fear about change?</w:t>
          </w:r>
          <w:r w:rsidR="00C42F6A" w:rsidRPr="00BF3DC6">
            <w:rPr>
              <w:rStyle w:val="NPC19"/>
              <w:sz w:val="24"/>
              <w:szCs w:val="24"/>
            </w:rPr>
            <w:t xml:space="preserve"> </w:t>
          </w:r>
          <w:r w:rsidR="00BF3DC6" w:rsidRPr="00FD14DD">
            <w:rPr>
              <w:rStyle w:val="NPC19"/>
              <w:rFonts w:cs="Arial"/>
              <w:sz w:val="24"/>
              <w:szCs w:val="24"/>
            </w:rPr>
            <w:t>(Don’t share your why until after everyone has had a chance to answer.) Parents, h</w:t>
          </w:r>
          <w:r w:rsidR="00C42F6A" w:rsidRPr="00FD14DD">
            <w:rPr>
              <w:rStyle w:val="NPC19"/>
              <w:rFonts w:cs="Arial"/>
              <w:sz w:val="24"/>
              <w:szCs w:val="24"/>
            </w:rPr>
            <w:t>ave younger kids share first if they feel comfortable and advance by age.</w:t>
          </w:r>
          <w:r w:rsidR="00C42F6A" w:rsidRPr="00BF3DC6">
            <w:rPr>
              <w:rStyle w:val="NPC19"/>
              <w:sz w:val="24"/>
              <w:szCs w:val="24"/>
            </w:rPr>
            <w:t xml:space="preserve"> </w:t>
          </w:r>
        </w:p>
        <w:p w14:paraId="63EAB356" w14:textId="632F8310" w:rsidR="00BF3DC6" w:rsidRPr="00BF3DC6" w:rsidRDefault="00BF3DC6" w:rsidP="00BF3DC6">
          <w:pPr>
            <w:pStyle w:val="ListParagraph"/>
            <w:spacing w:after="0" w:line="279" w:lineRule="auto"/>
            <w:ind w:left="1800"/>
            <w:rPr>
              <w:rStyle w:val="NPC19"/>
              <w:rFonts w:ascii="Times New Roman" w:hAnsi="Times New Roman"/>
              <w:sz w:val="24"/>
              <w:szCs w:val="24"/>
            </w:rPr>
          </w:pPr>
        </w:p>
        <w:p w14:paraId="4D32FDF0" w14:textId="581BC31E" w:rsidR="00443D3B" w:rsidRPr="008C2691" w:rsidRDefault="00C42F6A" w:rsidP="00BE42AF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Fonts w:ascii="Times New Roman" w:hAnsi="Times New Roman"/>
              <w:b w:val="0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 xml:space="preserve">Why did you pick </w:t>
          </w:r>
          <w:r w:rsidR="005B64B8">
            <w:rPr>
              <w:rStyle w:val="NPC19"/>
              <w:sz w:val="24"/>
              <w:szCs w:val="24"/>
            </w:rPr>
            <w:t>the answer that you did</w:t>
          </w:r>
          <w:r w:rsidRPr="008C2691">
            <w:rPr>
              <w:rStyle w:val="NPC19"/>
              <w:sz w:val="24"/>
              <w:szCs w:val="24"/>
            </w:rPr>
            <w:t xml:space="preserve">? (Anyone can share) </w:t>
          </w:r>
        </w:p>
      </w:sdtContent>
    </w:sdt>
    <w:p w14:paraId="3E53FF38" w14:textId="77777777" w:rsidR="00443D3B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772CC0E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Core (Analyze textual details):</w:t>
      </w:r>
    </w:p>
    <w:sdt>
      <w:sdtPr>
        <w:rPr>
          <w:rStyle w:val="NPC19"/>
        </w:rPr>
        <w:id w:val="-2020922727"/>
        <w:placeholder>
          <w:docPart w:val="6EDBFAEEBA2646D89347E8752C102B4E"/>
        </w:placeholder>
      </w:sdtPr>
      <w:sdtEndPr>
        <w:rPr>
          <w:rStyle w:val="DefaultParagraphFont"/>
          <w:b/>
        </w:rPr>
      </w:sdtEndPr>
      <w:sdtContent>
        <w:p w14:paraId="597BB5B6" w14:textId="4509D7F0" w:rsidR="00AB756F" w:rsidRPr="008C2691" w:rsidRDefault="00AB756F" w:rsidP="00BE42AF">
          <w:pPr>
            <w:pStyle w:val="ListParagraph"/>
            <w:spacing w:after="0" w:line="279" w:lineRule="auto"/>
            <w:ind w:left="1800"/>
            <w:rPr>
              <w:rStyle w:val="NPC19"/>
              <w:b/>
              <w:sz w:val="24"/>
              <w:szCs w:val="24"/>
            </w:rPr>
          </w:pPr>
        </w:p>
        <w:p w14:paraId="7631665A" w14:textId="4BD9AD06" w:rsidR="00AB756F" w:rsidRPr="008C2691" w:rsidRDefault="00C42F6A" w:rsidP="00BE42AF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Style w:val="NPC19"/>
              <w:b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>Wh</w:t>
          </w:r>
          <w:r w:rsidR="00CF4698">
            <w:rPr>
              <w:rStyle w:val="NPC19"/>
              <w:sz w:val="24"/>
              <w:szCs w:val="24"/>
            </w:rPr>
            <w:t xml:space="preserve">at might the author be trying to teach us using a </w:t>
          </w:r>
          <w:r w:rsidR="00763D4B">
            <w:rPr>
              <w:rStyle w:val="NPC19"/>
              <w:sz w:val="24"/>
              <w:szCs w:val="24"/>
            </w:rPr>
            <w:t>caterpillar</w:t>
          </w:r>
          <w:r w:rsidR="00CB36CB" w:rsidRPr="008C2691">
            <w:rPr>
              <w:rStyle w:val="NPC19"/>
              <w:sz w:val="24"/>
              <w:szCs w:val="24"/>
            </w:rPr>
            <w:t>?</w:t>
          </w:r>
          <w:r w:rsidR="005B64B8">
            <w:rPr>
              <w:rStyle w:val="NPC19"/>
              <w:sz w:val="24"/>
              <w:szCs w:val="24"/>
            </w:rPr>
            <w:t xml:space="preserve"> </w:t>
          </w:r>
        </w:p>
        <w:p w14:paraId="7623D5A5" w14:textId="77777777" w:rsidR="005B64B8" w:rsidRPr="005B64B8" w:rsidRDefault="005B64B8" w:rsidP="005B64B8">
          <w:pPr>
            <w:pStyle w:val="ListParagraph"/>
            <w:rPr>
              <w:rStyle w:val="NPC19"/>
              <w:b/>
              <w:sz w:val="24"/>
              <w:szCs w:val="24"/>
            </w:rPr>
          </w:pPr>
        </w:p>
        <w:p w14:paraId="2F374DBC" w14:textId="77777777" w:rsidR="00B509CF" w:rsidRPr="00B509CF" w:rsidRDefault="00F55A7D" w:rsidP="005B64B8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bCs/>
              <w:sz w:val="24"/>
              <w:szCs w:val="24"/>
            </w:rPr>
            <w:t>What in nature</w:t>
          </w:r>
          <w:r w:rsidR="006E577B">
            <w:rPr>
              <w:rStyle w:val="NPC19"/>
              <w:bCs/>
              <w:sz w:val="24"/>
              <w:szCs w:val="24"/>
            </w:rPr>
            <w:t>,</w:t>
          </w:r>
          <w:r>
            <w:rPr>
              <w:rStyle w:val="NPC19"/>
              <w:bCs/>
              <w:sz w:val="24"/>
              <w:szCs w:val="24"/>
            </w:rPr>
            <w:t xml:space="preserve"> besides caterpillars</w:t>
          </w:r>
          <w:r w:rsidR="006E577B">
            <w:rPr>
              <w:rStyle w:val="NPC19"/>
              <w:bCs/>
              <w:sz w:val="24"/>
              <w:szCs w:val="24"/>
            </w:rPr>
            <w:t>,</w:t>
          </w:r>
          <w:r w:rsidR="006813A9">
            <w:rPr>
              <w:rStyle w:val="NPC19"/>
              <w:bCs/>
              <w:sz w:val="24"/>
              <w:szCs w:val="24"/>
            </w:rPr>
            <w:t xml:space="preserve"> </w:t>
          </w:r>
          <w:r w:rsidR="00EF15BC">
            <w:rPr>
              <w:rStyle w:val="NPC19"/>
              <w:bCs/>
              <w:sz w:val="24"/>
              <w:szCs w:val="24"/>
            </w:rPr>
            <w:t>transform through life and death</w:t>
          </w:r>
          <w:r w:rsidR="005B64B8">
            <w:rPr>
              <w:rStyle w:val="NPC19"/>
              <w:bCs/>
              <w:sz w:val="24"/>
              <w:szCs w:val="24"/>
            </w:rPr>
            <w:t xml:space="preserve">? </w:t>
          </w:r>
        </w:p>
        <w:p w14:paraId="01961803" w14:textId="75E6B83F" w:rsidR="005B64B8" w:rsidRPr="00B509CF" w:rsidRDefault="005B64B8" w:rsidP="00B509CF">
          <w:pPr>
            <w:spacing w:after="0" w:line="279" w:lineRule="auto"/>
            <w:ind w:left="1080" w:firstLine="720"/>
            <w:rPr>
              <w:rStyle w:val="NPC19"/>
              <w:b/>
              <w:sz w:val="24"/>
              <w:szCs w:val="24"/>
            </w:rPr>
          </w:pPr>
          <w:r w:rsidRPr="00B509CF">
            <w:rPr>
              <w:rStyle w:val="NPC19"/>
              <w:bCs/>
              <w:sz w:val="24"/>
              <w:szCs w:val="24"/>
            </w:rPr>
            <w:t>(Why do you think this?)</w:t>
          </w:r>
        </w:p>
        <w:p w14:paraId="60554BC7" w14:textId="77777777" w:rsidR="00966120" w:rsidRPr="00966120" w:rsidRDefault="00966120" w:rsidP="00966120">
          <w:pPr>
            <w:pStyle w:val="ListParagraph"/>
            <w:rPr>
              <w:rStyle w:val="NPC19"/>
              <w:b/>
              <w:sz w:val="24"/>
              <w:szCs w:val="24"/>
            </w:rPr>
          </w:pPr>
        </w:p>
        <w:p w14:paraId="23D5D939" w14:textId="778B2198" w:rsidR="00FA2691" w:rsidRPr="0038667E" w:rsidRDefault="005F3A8E" w:rsidP="0038667E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bCs/>
              <w:sz w:val="24"/>
              <w:szCs w:val="24"/>
            </w:rPr>
            <w:t xml:space="preserve">Toads and </w:t>
          </w:r>
          <w:r w:rsidR="00B72547">
            <w:rPr>
              <w:rStyle w:val="NPC19"/>
              <w:bCs/>
              <w:sz w:val="24"/>
              <w:szCs w:val="24"/>
            </w:rPr>
            <w:t xml:space="preserve">birds are known to eat caterpillars, </w:t>
          </w:r>
          <w:r w:rsidR="00950523">
            <w:rPr>
              <w:rStyle w:val="NPC19"/>
              <w:bCs/>
              <w:sz w:val="24"/>
              <w:szCs w:val="24"/>
            </w:rPr>
            <w:t xml:space="preserve">why does the author mention these two </w:t>
          </w:r>
          <w:r w:rsidR="00323139">
            <w:rPr>
              <w:rStyle w:val="NPC19"/>
              <w:bCs/>
              <w:sz w:val="24"/>
              <w:szCs w:val="24"/>
            </w:rPr>
            <w:t xml:space="preserve">predators in </w:t>
          </w:r>
          <w:r w:rsidR="00AC1A11">
            <w:rPr>
              <w:rStyle w:val="NPC19"/>
              <w:bCs/>
              <w:sz w:val="24"/>
              <w:szCs w:val="24"/>
            </w:rPr>
            <w:t>lines 7-8</w:t>
          </w:r>
          <w:r w:rsidR="00966120" w:rsidRPr="008C2691">
            <w:rPr>
              <w:rStyle w:val="NPC19"/>
              <w:bCs/>
              <w:sz w:val="24"/>
              <w:szCs w:val="24"/>
            </w:rPr>
            <w:t>?</w:t>
          </w:r>
          <w:r w:rsidR="00907EB7">
            <w:rPr>
              <w:rStyle w:val="NPC19"/>
              <w:bCs/>
              <w:sz w:val="24"/>
              <w:szCs w:val="24"/>
            </w:rPr>
            <w:t xml:space="preserve"> How could a toad or bird drastically change this </w:t>
          </w:r>
          <w:r w:rsidR="00616CA3">
            <w:rPr>
              <w:rStyle w:val="NPC19"/>
              <w:bCs/>
              <w:sz w:val="24"/>
              <w:szCs w:val="24"/>
            </w:rPr>
            <w:t>poem?</w:t>
          </w:r>
          <w:r w:rsidR="0075795B">
            <w:rPr>
              <w:rStyle w:val="NPC19"/>
              <w:bCs/>
              <w:sz w:val="24"/>
              <w:szCs w:val="24"/>
            </w:rPr>
            <w:t xml:space="preserve"> </w:t>
          </w:r>
        </w:p>
        <w:p w14:paraId="0803329E" w14:textId="77777777" w:rsidR="00966120" w:rsidRPr="00966120" w:rsidRDefault="00966120" w:rsidP="00966120">
          <w:pPr>
            <w:pStyle w:val="ListParagraph"/>
            <w:rPr>
              <w:rStyle w:val="NPC19"/>
              <w:b/>
              <w:sz w:val="24"/>
              <w:szCs w:val="24"/>
            </w:rPr>
          </w:pPr>
        </w:p>
        <w:p w14:paraId="262C2E91" w14:textId="42AA4D80" w:rsidR="00966120" w:rsidRPr="005E388E" w:rsidRDefault="008B76B6" w:rsidP="00966120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 xml:space="preserve">What </w:t>
          </w:r>
          <w:r w:rsidR="008608D2">
            <w:rPr>
              <w:rStyle w:val="NPC19"/>
              <w:sz w:val="24"/>
              <w:szCs w:val="24"/>
            </w:rPr>
            <w:t>is the difference between when the caterpillar “dies” and when the butterfly dies</w:t>
          </w:r>
          <w:r w:rsidR="00966120" w:rsidRPr="008C2691">
            <w:rPr>
              <w:rStyle w:val="NPC19"/>
              <w:sz w:val="24"/>
              <w:szCs w:val="24"/>
            </w:rPr>
            <w:t xml:space="preserve">? </w:t>
          </w:r>
        </w:p>
        <w:p w14:paraId="57050056" w14:textId="52EF0672" w:rsidR="00443D3B" w:rsidRPr="009F1CB0" w:rsidRDefault="00BA0B5C" w:rsidP="009F1CB0">
          <w:pPr>
            <w:spacing w:after="0" w:line="279" w:lineRule="auto"/>
            <w:jc w:val="both"/>
            <w:rPr>
              <w:rFonts w:ascii="Times New Roman" w:hAnsi="Times New Roman"/>
              <w:sz w:val="24"/>
            </w:rPr>
          </w:pPr>
        </w:p>
      </w:sdtContent>
    </w:sdt>
    <w:p w14:paraId="4915AAF2" w14:textId="77777777" w:rsidR="00443D3B" w:rsidRPr="00443D3B" w:rsidRDefault="00443D3B" w:rsidP="00443D3B">
      <w:pPr>
        <w:spacing w:after="0" w:line="279" w:lineRule="auto"/>
        <w:jc w:val="both"/>
        <w:rPr>
          <w:color w:val="808080"/>
        </w:rPr>
      </w:pPr>
    </w:p>
    <w:p w14:paraId="5F4BE7FE" w14:textId="078AF17B" w:rsidR="00C022D9" w:rsidRPr="00670BFC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8"/>
        </w:rPr>
        <w:t>Closing (Personalize and apply the ideas):</w:t>
      </w:r>
    </w:p>
    <w:p w14:paraId="785EB992" w14:textId="77777777" w:rsidR="00670BFC" w:rsidRPr="008C2691" w:rsidRDefault="00670BFC" w:rsidP="00670BFC">
      <w:pPr>
        <w:pStyle w:val="ListParagraph"/>
        <w:spacing w:after="0" w:line="279" w:lineRule="auto"/>
        <w:ind w:left="1080"/>
        <w:jc w:val="both"/>
        <w:rPr>
          <w:rFonts w:cs="Arial"/>
          <w:sz w:val="24"/>
        </w:rPr>
      </w:pPr>
    </w:p>
    <w:p w14:paraId="44D93862" w14:textId="14F9367C" w:rsidR="00443D3B" w:rsidRPr="00A97C52" w:rsidRDefault="00712888" w:rsidP="00A97C52">
      <w:pPr>
        <w:pStyle w:val="ListParagraph"/>
        <w:numPr>
          <w:ilvl w:val="1"/>
          <w:numId w:val="2"/>
        </w:numPr>
        <w:spacing w:after="0" w:line="279" w:lineRule="auto"/>
        <w:rPr>
          <w:rFonts w:cs="Arial"/>
          <w:sz w:val="24"/>
        </w:rPr>
      </w:pPr>
      <w:r>
        <w:rPr>
          <w:rFonts w:cs="Arial"/>
          <w:b w:val="0"/>
          <w:bCs/>
          <w:sz w:val="24"/>
        </w:rPr>
        <w:t xml:space="preserve">What are ways we </w:t>
      </w:r>
      <w:r w:rsidR="00CC2EA1">
        <w:rPr>
          <w:rFonts w:cs="Arial"/>
          <w:b w:val="0"/>
          <w:bCs/>
          <w:sz w:val="24"/>
        </w:rPr>
        <w:t>process changes or life &amp; death in nature</w:t>
      </w:r>
      <w:r w:rsidR="003E7378" w:rsidRPr="008C2691">
        <w:rPr>
          <w:rFonts w:cs="Arial"/>
          <w:b w:val="0"/>
          <w:bCs/>
          <w:sz w:val="24"/>
        </w:rPr>
        <w:t xml:space="preserve">? </w:t>
      </w:r>
      <w:r w:rsidR="00CC2EA1">
        <w:rPr>
          <w:rFonts w:cs="Arial"/>
          <w:b w:val="0"/>
          <w:bCs/>
          <w:sz w:val="24"/>
        </w:rPr>
        <w:t xml:space="preserve">Do we process the life and death of other </w:t>
      </w:r>
      <w:r w:rsidR="00A97C52">
        <w:rPr>
          <w:rFonts w:cs="Arial"/>
          <w:b w:val="0"/>
          <w:bCs/>
          <w:sz w:val="24"/>
        </w:rPr>
        <w:t xml:space="preserve">things differently? </w:t>
      </w:r>
      <w:r w:rsidR="009F1CB0" w:rsidRPr="00A97C52">
        <w:rPr>
          <w:rFonts w:cs="Arial"/>
          <w:b w:val="0"/>
          <w:bCs/>
          <w:sz w:val="24"/>
        </w:rPr>
        <w:t>(Why?)</w:t>
      </w:r>
      <w:r w:rsidR="003E7378" w:rsidRPr="00A97C52">
        <w:rPr>
          <w:rFonts w:cs="Arial"/>
          <w:b w:val="0"/>
          <w:bCs/>
          <w:sz w:val="24"/>
        </w:rPr>
        <w:t xml:space="preserve"> </w:t>
      </w:r>
    </w:p>
    <w:p w14:paraId="5C54D8BF" w14:textId="77777777" w:rsidR="00443D3B" w:rsidRPr="00443D3B" w:rsidRDefault="00443D3B" w:rsidP="00443D3B">
      <w:pPr>
        <w:pBdr>
          <w:bottom w:val="single" w:sz="4" w:space="1" w:color="auto"/>
        </w:pBdr>
        <w:spacing w:after="0" w:line="279" w:lineRule="auto"/>
        <w:jc w:val="both"/>
        <w:rPr>
          <w:rFonts w:ascii="Times New Roman" w:hAnsi="Times New Roman"/>
          <w:sz w:val="24"/>
        </w:rPr>
      </w:pPr>
    </w:p>
    <w:p w14:paraId="475676E8" w14:textId="77777777" w:rsidR="009F1CB0" w:rsidRDefault="009F1CB0" w:rsidP="00443D3B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6FDAF708" w14:textId="77777777" w:rsidR="009F1CB0" w:rsidRDefault="009F1CB0" w:rsidP="00443D3B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6F510047" w14:textId="5B1C8303" w:rsidR="00443D3B" w:rsidRPr="00ED527E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 xml:space="preserve">Post-Seminar Process: </w:t>
      </w:r>
    </w:p>
    <w:p w14:paraId="1184934A" w14:textId="77777777" w:rsidR="00443D3B" w:rsidRPr="00B900B7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0"/>
        </w:rPr>
      </w:pPr>
    </w:p>
    <w:p w14:paraId="26133C26" w14:textId="530FF843" w:rsidR="00B900B7" w:rsidRPr="00B900B7" w:rsidRDefault="00B900B7" w:rsidP="00B900B7">
      <w:pPr>
        <w:spacing w:after="146" w:line="265" w:lineRule="auto"/>
        <w:ind w:left="-5" w:hanging="10"/>
        <w:rPr>
          <w:rFonts w:ascii="Times New Roman" w:hAnsi="Times New Roman"/>
          <w:b w:val="0"/>
          <w:sz w:val="28"/>
        </w:rPr>
      </w:pPr>
      <w:r w:rsidRPr="00B900B7">
        <w:rPr>
          <w:rFonts w:ascii="Times New Roman" w:eastAsia="Arial" w:hAnsi="Times New Roman"/>
          <w:i/>
          <w:sz w:val="28"/>
        </w:rPr>
        <w:t>“</w:t>
      </w:r>
      <w:r w:rsidR="009A785B">
        <w:rPr>
          <w:rFonts w:ascii="Times New Roman" w:eastAsia="Arial" w:hAnsi="Times New Roman"/>
          <w:i/>
          <w:sz w:val="28"/>
        </w:rPr>
        <w:t>Ask each person what they liked most about the discussion</w:t>
      </w:r>
      <w:r w:rsidR="00D8166A">
        <w:rPr>
          <w:rFonts w:ascii="Times New Roman" w:eastAsia="Arial" w:hAnsi="Times New Roman"/>
          <w:i/>
          <w:sz w:val="28"/>
        </w:rPr>
        <w:t>.”</w:t>
      </w:r>
    </w:p>
    <w:p w14:paraId="4AF75578" w14:textId="77777777" w:rsidR="00B900B7" w:rsidRPr="00B900B7" w:rsidRDefault="00B900B7" w:rsidP="00443D3B">
      <w:pPr>
        <w:spacing w:after="0" w:line="279" w:lineRule="auto"/>
        <w:jc w:val="both"/>
        <w:rPr>
          <w:rFonts w:ascii="Times New Roman" w:hAnsi="Times New Roman"/>
          <w:b w:val="0"/>
          <w:sz w:val="14"/>
        </w:rPr>
      </w:pPr>
    </w:p>
    <w:p w14:paraId="0D96CA5E" w14:textId="2C8488E8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 xml:space="preserve">Have </w:t>
      </w:r>
      <w:r w:rsidR="009A785B">
        <w:rPr>
          <w:rFonts w:ascii="Times New Roman" w:hAnsi="Times New Roman"/>
          <w:sz w:val="28"/>
        </w:rPr>
        <w:t>the family</w:t>
      </w:r>
      <w:r>
        <w:rPr>
          <w:rFonts w:ascii="Times New Roman" w:hAnsi="Times New Roman"/>
          <w:sz w:val="28"/>
        </w:rPr>
        <w:t xml:space="preserve"> do a</w:t>
      </w:r>
      <w:r w:rsidR="009A785B">
        <w:rPr>
          <w:rFonts w:ascii="Times New Roman" w:hAnsi="Times New Roman"/>
          <w:sz w:val="28"/>
        </w:rPr>
        <w:t xml:space="preserve"> quick check</w:t>
      </w:r>
      <w:r>
        <w:rPr>
          <w:rFonts w:ascii="Times New Roman" w:hAnsi="Times New Roman"/>
          <w:sz w:val="28"/>
        </w:rPr>
        <w:t xml:space="preserve"> of the </w:t>
      </w:r>
      <w:r w:rsidR="009A785B">
        <w:rPr>
          <w:rFonts w:ascii="Times New Roman" w:hAnsi="Times New Roman"/>
          <w:sz w:val="28"/>
        </w:rPr>
        <w:t>discussion</w:t>
      </w:r>
      <w:r>
        <w:rPr>
          <w:rFonts w:ascii="Times New Roman" w:hAnsi="Times New Roman"/>
          <w:sz w:val="28"/>
        </w:rPr>
        <w:t xml:space="preserve"> goal.</w:t>
      </w:r>
    </w:p>
    <w:p w14:paraId="35E3A322" w14:textId="0EDBDEDD" w:rsidR="00ED527E" w:rsidRPr="009A785B" w:rsidRDefault="009A785B" w:rsidP="009A785B">
      <w:pPr>
        <w:spacing w:after="0" w:line="247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 xml:space="preserve"> </w:t>
      </w:r>
    </w:p>
    <w:p w14:paraId="43145421" w14:textId="77777777" w:rsidR="005B64B8" w:rsidRDefault="005B64B8" w:rsidP="00B900B7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1A45315D" w14:textId="73A2AEAF" w:rsidR="00B900B7" w:rsidRPr="00ED527E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ost Seminar Content:</w:t>
      </w:r>
    </w:p>
    <w:p w14:paraId="6B8387A3" w14:textId="77777777" w:rsidR="00B900B7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FF763AA" w14:textId="32DA44B0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ransition to Writing:</w:t>
      </w:r>
    </w:p>
    <w:sdt>
      <w:sdtPr>
        <w:rPr>
          <w:rStyle w:val="NPC19"/>
        </w:rPr>
        <w:id w:val="-798067471"/>
        <w:placeholder>
          <w:docPart w:val="74497B5E4BB64B5FAD0EF3C86A818518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Fonts w:ascii="Times New Roman" w:hAnsi="Times New Roman"/>
              <w:sz w:val="28"/>
            </w:rPr>
            <w:id w:val="1458458563"/>
            <w:placeholder>
              <w:docPart w:val="5A7D5D20D8F24177B729A39B375A1D3F"/>
            </w:placeholder>
          </w:sdtPr>
          <w:sdtEndPr>
            <w:rPr>
              <w:sz w:val="22"/>
            </w:rPr>
          </w:sdtEndPr>
          <w:sdtContent>
            <w:p w14:paraId="74B0819B" w14:textId="013F05E9" w:rsidR="005B64B8" w:rsidRDefault="00670BFC" w:rsidP="005B64B8">
              <w:pPr>
                <w:spacing w:after="0" w:line="240" w:lineRule="auto"/>
                <w:ind w:left="1080"/>
                <w:rPr>
                  <w:rFonts w:cs="Arial"/>
                  <w:b w:val="0"/>
                  <w:sz w:val="24"/>
                  <w:szCs w:val="24"/>
                </w:rPr>
              </w:pP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Review and discuss key ideas that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you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heard, said and thought during the </w:t>
              </w:r>
              <w:r>
                <w:rPr>
                  <w:rFonts w:cs="Arial"/>
                  <w:b w:val="0"/>
                  <w:sz w:val="24"/>
                  <w:szCs w:val="24"/>
                </w:rPr>
                <w:t>family</w:t>
              </w:r>
              <w:r w:rsidR="0006231E">
                <w:rPr>
                  <w:rFonts w:cs="Arial"/>
                  <w:b w:val="0"/>
                  <w:sz w:val="24"/>
                  <w:szCs w:val="24"/>
                </w:rPr>
                <w:t xml:space="preserve">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seminar.  </w:t>
              </w:r>
            </w:p>
            <w:p w14:paraId="3C3A4DB8" w14:textId="712EF1FE" w:rsidR="00B900B7" w:rsidRPr="00323A2F" w:rsidRDefault="00BA0B5C" w:rsidP="005B64B8">
              <w:pPr>
                <w:spacing w:after="0" w:line="279" w:lineRule="auto"/>
                <w:rPr>
                  <w:rFonts w:ascii="Times New Roman" w:hAnsi="Times New Roman"/>
                  <w:sz w:val="24"/>
                  <w:szCs w:val="24"/>
                </w:rPr>
              </w:pPr>
            </w:p>
          </w:sdtContent>
        </w:sdt>
      </w:sdtContent>
    </w:sdt>
    <w:p w14:paraId="23C455BA" w14:textId="77777777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rainstorm:</w:t>
      </w:r>
    </w:p>
    <w:sdt>
      <w:sdtPr>
        <w:rPr>
          <w:rStyle w:val="NPC19"/>
          <w:sz w:val="24"/>
          <w:szCs w:val="24"/>
        </w:rPr>
        <w:id w:val="-921261996"/>
        <w:placeholder>
          <w:docPart w:val="41AA8E7890A54F389DE629AD290FAF62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p w14:paraId="570C3FF3" w14:textId="16472468" w:rsidR="00323A2F" w:rsidRPr="00AC446D" w:rsidRDefault="00442378" w:rsidP="001E5E59">
          <w:pPr>
            <w:spacing w:after="0" w:line="240" w:lineRule="auto"/>
            <w:ind w:left="1080"/>
            <w:rPr>
              <w:b w:val="0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If you were the last person to see the caterpillar before it became</w:t>
          </w:r>
          <w:r w:rsidR="0019123C">
            <w:rPr>
              <w:rStyle w:val="NPC19"/>
              <w:sz w:val="24"/>
              <w:szCs w:val="24"/>
            </w:rPr>
            <w:t xml:space="preserve"> a</w:t>
          </w:r>
          <w:r>
            <w:rPr>
              <w:rStyle w:val="NPC19"/>
              <w:sz w:val="24"/>
              <w:szCs w:val="24"/>
            </w:rPr>
            <w:t xml:space="preserve"> </w:t>
          </w:r>
          <w:r w:rsidR="00B32C0B">
            <w:rPr>
              <w:rStyle w:val="NPC19"/>
              <w:sz w:val="24"/>
              <w:szCs w:val="24"/>
            </w:rPr>
            <w:t xml:space="preserve">butterfly what might you </w:t>
          </w:r>
          <w:r w:rsidR="0019123C">
            <w:rPr>
              <w:rStyle w:val="NPC19"/>
              <w:sz w:val="24"/>
              <w:szCs w:val="24"/>
            </w:rPr>
            <w:t>s</w:t>
          </w:r>
          <w:r w:rsidR="00304D4C">
            <w:rPr>
              <w:rStyle w:val="NPC19"/>
              <w:sz w:val="24"/>
              <w:szCs w:val="24"/>
            </w:rPr>
            <w:t>ay</w:t>
          </w:r>
          <w:r w:rsidR="0011315A">
            <w:rPr>
              <w:rStyle w:val="NPC19"/>
              <w:sz w:val="24"/>
              <w:szCs w:val="24"/>
            </w:rPr>
            <w:t xml:space="preserve"> in a conversation? </w:t>
          </w:r>
        </w:p>
        <w:p w14:paraId="11AB0056" w14:textId="77777777" w:rsidR="00323A2F" w:rsidRDefault="00323A2F" w:rsidP="00360963">
          <w:pPr>
            <w:spacing w:after="0" w:line="279" w:lineRule="auto"/>
            <w:ind w:left="1080"/>
            <w:rPr>
              <w:rFonts w:ascii="Times New Roman" w:hAnsi="Times New Roman"/>
              <w:b w:val="0"/>
              <w:sz w:val="24"/>
              <w:szCs w:val="24"/>
            </w:rPr>
          </w:pPr>
        </w:p>
        <w:p w14:paraId="1EEAC750" w14:textId="15001C20" w:rsidR="00323A2F" w:rsidRPr="00445D54" w:rsidRDefault="00323A2F" w:rsidP="00445D54">
          <w:pPr>
            <w:pStyle w:val="ListParagraph"/>
            <w:numPr>
              <w:ilvl w:val="0"/>
              <w:numId w:val="2"/>
            </w:numPr>
            <w:spacing w:after="0" w:line="279" w:lineRule="auto"/>
            <w:jc w:val="both"/>
            <w:rPr>
              <w:rStyle w:val="NPC19"/>
              <w:rFonts w:ascii="Times New Roman" w:hAnsi="Times New Roman"/>
              <w:sz w:val="28"/>
            </w:rPr>
          </w:pPr>
          <w:r>
            <w:rPr>
              <w:rFonts w:ascii="Times New Roman" w:hAnsi="Times New Roman"/>
              <w:sz w:val="28"/>
            </w:rPr>
            <w:t>Writing Prompt:</w:t>
          </w:r>
        </w:p>
        <w:p w14:paraId="140BE7E4" w14:textId="77777777" w:rsidR="00E53E83" w:rsidRDefault="00E25C52" w:rsidP="002C4C73">
          <w:pPr>
            <w:spacing w:after="0" w:line="240" w:lineRule="auto"/>
            <w:ind w:left="1080"/>
            <w:rPr>
              <w:b w:val="0"/>
              <w:bCs/>
              <w:sz w:val="24"/>
              <w:szCs w:val="24"/>
            </w:rPr>
          </w:pPr>
          <w:r>
            <w:rPr>
              <w:b w:val="0"/>
              <w:bCs/>
              <w:sz w:val="24"/>
              <w:szCs w:val="24"/>
            </w:rPr>
            <w:t>Giving our parents advice: Write a letter to a parent</w:t>
          </w:r>
          <w:r w:rsidR="00021725">
            <w:rPr>
              <w:b w:val="0"/>
              <w:bCs/>
              <w:sz w:val="24"/>
              <w:szCs w:val="24"/>
            </w:rPr>
            <w:t xml:space="preserve"> giving them advice on how to say good bye to a friend</w:t>
          </w:r>
          <w:r w:rsidR="00696C72">
            <w:rPr>
              <w:b w:val="0"/>
              <w:bCs/>
              <w:sz w:val="24"/>
              <w:szCs w:val="24"/>
            </w:rPr>
            <w:t xml:space="preserve"> or</w:t>
          </w:r>
          <w:r w:rsidR="00021725">
            <w:rPr>
              <w:b w:val="0"/>
              <w:bCs/>
              <w:sz w:val="24"/>
              <w:szCs w:val="24"/>
            </w:rPr>
            <w:t xml:space="preserve"> family member</w:t>
          </w:r>
          <w:r w:rsidR="00E53E83">
            <w:rPr>
              <w:b w:val="0"/>
              <w:bCs/>
              <w:sz w:val="24"/>
              <w:szCs w:val="24"/>
            </w:rPr>
            <w:t xml:space="preserve">; </w:t>
          </w:r>
          <w:r w:rsidR="0051570C">
            <w:rPr>
              <w:b w:val="0"/>
              <w:bCs/>
              <w:sz w:val="24"/>
              <w:szCs w:val="24"/>
            </w:rPr>
            <w:t xml:space="preserve">come to peace with </w:t>
          </w:r>
          <w:r w:rsidR="00D70300">
            <w:rPr>
              <w:b w:val="0"/>
              <w:bCs/>
              <w:sz w:val="24"/>
              <w:szCs w:val="24"/>
            </w:rPr>
            <w:t>a los</w:t>
          </w:r>
          <w:r w:rsidR="00661998">
            <w:rPr>
              <w:b w:val="0"/>
              <w:bCs/>
              <w:sz w:val="24"/>
              <w:szCs w:val="24"/>
            </w:rPr>
            <w:t>s</w:t>
          </w:r>
          <w:r w:rsidR="00E53E83">
            <w:rPr>
              <w:b w:val="0"/>
              <w:bCs/>
              <w:sz w:val="24"/>
              <w:szCs w:val="24"/>
            </w:rPr>
            <w:t xml:space="preserve">; and </w:t>
          </w:r>
          <w:r w:rsidR="00D70300">
            <w:rPr>
              <w:b w:val="0"/>
              <w:bCs/>
              <w:sz w:val="24"/>
              <w:szCs w:val="24"/>
            </w:rPr>
            <w:t xml:space="preserve">how best </w:t>
          </w:r>
          <w:r w:rsidR="00E53E83">
            <w:rPr>
              <w:b w:val="0"/>
              <w:bCs/>
              <w:sz w:val="24"/>
              <w:szCs w:val="24"/>
            </w:rPr>
            <w:t xml:space="preserve">to </w:t>
          </w:r>
          <w:r w:rsidR="00D70300">
            <w:rPr>
              <w:b w:val="0"/>
              <w:bCs/>
              <w:sz w:val="24"/>
              <w:szCs w:val="24"/>
            </w:rPr>
            <w:t>remem</w:t>
          </w:r>
          <w:r w:rsidR="005F0201">
            <w:rPr>
              <w:b w:val="0"/>
              <w:bCs/>
              <w:sz w:val="24"/>
              <w:szCs w:val="24"/>
            </w:rPr>
            <w:t xml:space="preserve">ber someone or something after they are gone. </w:t>
          </w:r>
        </w:p>
        <w:p w14:paraId="4EE5734B" w14:textId="77777777" w:rsidR="00E53E83" w:rsidRDefault="00E53E83" w:rsidP="002C4C73">
          <w:pPr>
            <w:spacing w:after="0" w:line="240" w:lineRule="auto"/>
            <w:ind w:left="1080"/>
            <w:rPr>
              <w:b w:val="0"/>
              <w:bCs/>
              <w:sz w:val="24"/>
              <w:szCs w:val="24"/>
            </w:rPr>
          </w:pPr>
        </w:p>
        <w:p w14:paraId="47868F03" w14:textId="27CBC230" w:rsidR="005B64B8" w:rsidRPr="0046242B" w:rsidRDefault="005F0201" w:rsidP="002C4C73">
          <w:pPr>
            <w:spacing w:after="0" w:line="240" w:lineRule="auto"/>
            <w:ind w:left="1080"/>
            <w:rPr>
              <w:b w:val="0"/>
              <w:bCs/>
              <w:sz w:val="24"/>
              <w:szCs w:val="24"/>
            </w:rPr>
          </w:pPr>
          <w:r>
            <w:rPr>
              <w:b w:val="0"/>
              <w:bCs/>
              <w:sz w:val="24"/>
              <w:szCs w:val="24"/>
            </w:rPr>
            <w:t>Think about what you shared with your famil</w:t>
          </w:r>
          <w:r w:rsidR="00BB3E20">
            <w:rPr>
              <w:b w:val="0"/>
              <w:bCs/>
              <w:sz w:val="24"/>
              <w:szCs w:val="24"/>
            </w:rPr>
            <w:t>y regarding what you would say to the caterpillar before it became a butterfly</w:t>
          </w:r>
          <w:r w:rsidR="00383C87">
            <w:rPr>
              <w:b w:val="0"/>
              <w:bCs/>
              <w:sz w:val="24"/>
              <w:szCs w:val="24"/>
            </w:rPr>
            <w:t xml:space="preserve">; how is the conversation alike or different from the advice you would share with </w:t>
          </w:r>
          <w:r w:rsidR="00E62116">
            <w:rPr>
              <w:b w:val="0"/>
              <w:bCs/>
              <w:sz w:val="24"/>
              <w:szCs w:val="24"/>
            </w:rPr>
            <w:t>your parent?</w:t>
          </w:r>
        </w:p>
        <w:p w14:paraId="2887E3AA" w14:textId="05394284" w:rsidR="00445D54" w:rsidRDefault="00BA0B5C" w:rsidP="006D6AAA">
          <w:pPr>
            <w:spacing w:after="0" w:line="279" w:lineRule="auto"/>
            <w:ind w:left="1080"/>
            <w:rPr>
              <w:rFonts w:ascii="Times New Roman" w:hAnsi="Times New Roman"/>
              <w:sz w:val="24"/>
              <w:szCs w:val="24"/>
            </w:rPr>
          </w:pPr>
        </w:p>
      </w:sdtContent>
    </w:sdt>
    <w:p w14:paraId="6841C669" w14:textId="7E4CFEB7" w:rsidR="006D6AAA" w:rsidRDefault="006D6AAA" w:rsidP="00445D54">
      <w:pPr>
        <w:spacing w:after="0" w:line="279" w:lineRule="auto"/>
        <w:rPr>
          <w:rFonts w:ascii="Times New Roman" w:hAnsi="Times New Roman"/>
          <w:sz w:val="24"/>
          <w:szCs w:val="24"/>
        </w:rPr>
      </w:pPr>
    </w:p>
    <w:sdt>
      <w:sdtPr>
        <w:rPr>
          <w:rStyle w:val="NPC19"/>
        </w:rPr>
        <w:id w:val="-1357804567"/>
        <w:placeholder>
          <w:docPart w:val="6A1C929AC21D48828467C4BE8AE2EAA2"/>
        </w:placeholder>
      </w:sdtPr>
      <w:sdtEndPr>
        <w:rPr>
          <w:rStyle w:val="DefaultParagraphFont"/>
          <w:rFonts w:ascii="Times New Roman" w:hAnsi="Times New Roman"/>
          <w:b/>
          <w:sz w:val="28"/>
        </w:rPr>
      </w:sdtEndPr>
      <w:sdtContent>
        <w:p w14:paraId="3A4D4B3D" w14:textId="2D3F1628" w:rsidR="00AE7E53" w:rsidRPr="006D6AAA" w:rsidRDefault="00AE7E53" w:rsidP="006D6AAA">
          <w:pPr>
            <w:spacing w:after="0" w:line="279" w:lineRule="auto"/>
            <w:ind w:left="1080"/>
            <w:rPr>
              <w:rStyle w:val="NPC19"/>
              <w:rFonts w:ascii="Times New Roman" w:hAnsi="Times New Roman"/>
              <w:sz w:val="24"/>
              <w:szCs w:val="24"/>
            </w:rPr>
          </w:pPr>
          <w:r>
            <w:rPr>
              <w:rStyle w:val="NPC19"/>
            </w:rPr>
            <w:tab/>
          </w:r>
        </w:p>
        <w:p w14:paraId="3D9AC518" w14:textId="04CFFC25" w:rsidR="00151BCC" w:rsidRPr="005C0215" w:rsidRDefault="00BA0B5C" w:rsidP="005C0215">
          <w:pPr>
            <w:pStyle w:val="ListParagraph"/>
            <w:spacing w:after="0" w:line="279" w:lineRule="auto"/>
            <w:ind w:left="1080"/>
            <w:jc w:val="both"/>
            <w:rPr>
              <w:rFonts w:ascii="Times New Roman" w:hAnsi="Times New Roman"/>
              <w:b w:val="0"/>
              <w:sz w:val="28"/>
            </w:rPr>
          </w:pPr>
        </w:p>
      </w:sdtContent>
    </w:sdt>
    <w:p w14:paraId="0325F9B7" w14:textId="77777777" w:rsidR="00151BCC" w:rsidRDefault="00151BCC" w:rsidP="00151BCC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b w:val="0"/>
          <w:sz w:val="28"/>
        </w:rPr>
      </w:pPr>
    </w:p>
    <w:p w14:paraId="62E98392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his Paideia Lesson Plan was created by:</w:t>
      </w:r>
    </w:p>
    <w:p w14:paraId="33696AAF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E2E829B" w14:textId="4CB8DDE0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>Name: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64074415"/>
          <w:placeholder>
            <w:docPart w:val="1EA5C137624E4A7EB0010E9A9F9BF7A2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Jeremy Spielman</w:t>
          </w:r>
        </w:sdtContent>
      </w:sdt>
    </w:p>
    <w:p w14:paraId="095555A5" w14:textId="243A8128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 xml:space="preserve">Organization: 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5105857"/>
          <w:placeholder>
            <w:docPart w:val="5A7C5555AF9D432EAB16BB2A55A9F347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National Paideia Center</w:t>
          </w:r>
        </w:sdtContent>
      </w:sdt>
    </w:p>
    <w:p w14:paraId="4B9058A7" w14:textId="42519E8C" w:rsidR="00ED527E" w:rsidRDefault="00ED527E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503C3EDB" w14:textId="32443F8F" w:rsidR="000A0782" w:rsidRDefault="000A0782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F472F48" w14:textId="68EDD14B" w:rsidR="000A0782" w:rsidRDefault="000A0782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06831912" w14:textId="77777777" w:rsidR="000A0782" w:rsidRDefault="000A0782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919F7AA" w14:textId="77777777" w:rsidR="00445D54" w:rsidRDefault="00445D54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B8E1287" w14:textId="759BCCB4" w:rsidR="00ED527E" w:rsidRDefault="00ED527E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lastRenderedPageBreak/>
        <w:t>*Text is attached if open sourced.</w:t>
      </w:r>
    </w:p>
    <w:p w14:paraId="393E4356" w14:textId="71FFCA88" w:rsidR="00445D54" w:rsidRDefault="00445D54" w:rsidP="00445D54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0AFA21AB" w14:textId="77777777" w:rsidR="0016105C" w:rsidRDefault="0016105C" w:rsidP="006B3A97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7E097999" w14:textId="59D63D4A" w:rsidR="006B3A97" w:rsidRPr="000A0782" w:rsidRDefault="006B3A97" w:rsidP="006B3A97">
      <w:pPr>
        <w:spacing w:after="0" w:line="279" w:lineRule="auto"/>
        <w:jc w:val="both"/>
        <w:rPr>
          <w:rFonts w:cs="Arial"/>
          <w:sz w:val="28"/>
        </w:rPr>
      </w:pPr>
      <w:r w:rsidRPr="000A0782">
        <w:rPr>
          <w:rFonts w:cs="Arial"/>
          <w:sz w:val="28"/>
        </w:rPr>
        <w:t>Caterpillar</w:t>
      </w:r>
    </w:p>
    <w:p w14:paraId="4C8AD958" w14:textId="77777777" w:rsidR="006B3A97" w:rsidRPr="000A0782" w:rsidRDefault="006B3A97" w:rsidP="006B3A97">
      <w:pPr>
        <w:spacing w:after="0" w:line="279" w:lineRule="auto"/>
        <w:jc w:val="both"/>
        <w:rPr>
          <w:rFonts w:cs="Arial"/>
          <w:sz w:val="28"/>
        </w:rPr>
      </w:pPr>
      <w:r w:rsidRPr="000A0782">
        <w:rPr>
          <w:rFonts w:cs="Arial"/>
          <w:sz w:val="28"/>
        </w:rPr>
        <w:t>by Christina Rossetti</w:t>
      </w:r>
    </w:p>
    <w:p w14:paraId="52A0C356" w14:textId="77777777" w:rsidR="006B3A97" w:rsidRPr="000A0782" w:rsidRDefault="006B3A97" w:rsidP="006B3A97">
      <w:pPr>
        <w:spacing w:after="0" w:line="279" w:lineRule="auto"/>
        <w:jc w:val="both"/>
        <w:rPr>
          <w:rFonts w:cs="Arial"/>
          <w:sz w:val="28"/>
        </w:rPr>
      </w:pPr>
    </w:p>
    <w:p w14:paraId="7C72A1DD" w14:textId="77777777" w:rsidR="006B3A97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Brown and furry</w:t>
      </w:r>
    </w:p>
    <w:p w14:paraId="54B8A381" w14:textId="77777777" w:rsidR="006B3A97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Caterpillar in a hurry,</w:t>
      </w:r>
    </w:p>
    <w:p w14:paraId="4A656E65" w14:textId="77777777" w:rsidR="006B3A97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Take your walk</w:t>
      </w:r>
    </w:p>
    <w:p w14:paraId="3048ED10" w14:textId="77777777" w:rsidR="006B3A97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To the shady leaf, or stalk,</w:t>
      </w:r>
    </w:p>
    <w:p w14:paraId="78BB4684" w14:textId="77777777" w:rsidR="006B3A97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Or what not,</w:t>
      </w:r>
    </w:p>
    <w:p w14:paraId="438D2FA3" w14:textId="77777777" w:rsidR="006B3A97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Which may be the chosen spot.</w:t>
      </w:r>
    </w:p>
    <w:p w14:paraId="1A695975" w14:textId="77777777" w:rsidR="006B3A97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No toad spy you,</w:t>
      </w:r>
    </w:p>
    <w:p w14:paraId="56999DCB" w14:textId="77777777" w:rsidR="006B3A97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Hovering bird of prey pass by you;</w:t>
      </w:r>
    </w:p>
    <w:p w14:paraId="5E4748BD" w14:textId="77777777" w:rsidR="006B3A97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Spin and die,</w:t>
      </w:r>
    </w:p>
    <w:p w14:paraId="7D09C255" w14:textId="6FBE6C40" w:rsidR="001D313C" w:rsidRPr="000A0782" w:rsidRDefault="006B3A97" w:rsidP="000B637E">
      <w:pPr>
        <w:spacing w:after="0" w:line="360" w:lineRule="auto"/>
        <w:jc w:val="both"/>
        <w:rPr>
          <w:rFonts w:cs="Arial"/>
          <w:b w:val="0"/>
          <w:bCs/>
          <w:sz w:val="28"/>
        </w:rPr>
      </w:pPr>
      <w:r w:rsidRPr="000A0782">
        <w:rPr>
          <w:rFonts w:cs="Arial"/>
          <w:b w:val="0"/>
          <w:bCs/>
          <w:sz w:val="28"/>
        </w:rPr>
        <w:t>To live again a butterfly.</w:t>
      </w:r>
      <w:bookmarkStart w:id="0" w:name="_GoBack"/>
      <w:bookmarkEnd w:id="0"/>
    </w:p>
    <w:p w14:paraId="62A60608" w14:textId="16424DEE" w:rsidR="001D313C" w:rsidRDefault="001D313C" w:rsidP="00445D54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08B461F4" w14:textId="77777777" w:rsidR="001D313C" w:rsidRDefault="001D313C" w:rsidP="00445D54">
      <w:pPr>
        <w:spacing w:after="0" w:line="279" w:lineRule="auto"/>
        <w:jc w:val="both"/>
        <w:rPr>
          <w:rFonts w:ascii="Times New Roman" w:hAnsi="Times New Roman"/>
          <w:sz w:val="28"/>
        </w:rPr>
      </w:pPr>
    </w:p>
    <w:p w14:paraId="32EF7DA3" w14:textId="33F5C027" w:rsidR="0092459F" w:rsidRPr="00817A12" w:rsidRDefault="0092459F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sectPr w:rsidR="0092459F" w:rsidRPr="00817A12" w:rsidSect="00ED527E">
      <w:footerReference w:type="first" r:id="rId11"/>
      <w:pgSz w:w="12240" w:h="15840"/>
      <w:pgMar w:top="1008" w:right="1152" w:bottom="1008" w:left="1152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8FB89" w14:textId="77777777" w:rsidR="00BA0B5C" w:rsidRDefault="00BA0B5C" w:rsidP="00080137">
      <w:pPr>
        <w:spacing w:after="0" w:line="240" w:lineRule="auto"/>
      </w:pPr>
      <w:r>
        <w:separator/>
      </w:r>
    </w:p>
  </w:endnote>
  <w:endnote w:type="continuationSeparator" w:id="0">
    <w:p w14:paraId="3A00612E" w14:textId="77777777" w:rsidR="00BA0B5C" w:rsidRDefault="00BA0B5C" w:rsidP="00080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9A1C8" w14:textId="273C3F72" w:rsidR="00A95DE8" w:rsidRDefault="00A95DE8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E01CA8">
      <w:rPr>
        <w:noProof/>
      </w:rPr>
      <w:t>9 April 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B8470D" w14:textId="77777777" w:rsidR="00BA0B5C" w:rsidRDefault="00BA0B5C" w:rsidP="00080137">
      <w:pPr>
        <w:spacing w:after="0" w:line="240" w:lineRule="auto"/>
      </w:pPr>
      <w:r>
        <w:separator/>
      </w:r>
    </w:p>
  </w:footnote>
  <w:footnote w:type="continuationSeparator" w:id="0">
    <w:p w14:paraId="7D72C8B0" w14:textId="77777777" w:rsidR="00BA0B5C" w:rsidRDefault="00BA0B5C" w:rsidP="000801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AD36E6"/>
    <w:multiLevelType w:val="hybridMultilevel"/>
    <w:tmpl w:val="DE922D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521F7"/>
    <w:multiLevelType w:val="hybridMultilevel"/>
    <w:tmpl w:val="0FF22DE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ED9C2DCA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0B2F47"/>
    <w:multiLevelType w:val="hybridMultilevel"/>
    <w:tmpl w:val="DC9851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C7A52A0"/>
    <w:multiLevelType w:val="hybridMultilevel"/>
    <w:tmpl w:val="9F7E4DB8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xMDE3NTYyMTNX0lEKTi0uzszPAykwNKoFAFBvvWotAAAA"/>
  </w:docVars>
  <w:rsids>
    <w:rsidRoot w:val="00AC4BF3"/>
    <w:rsid w:val="00000517"/>
    <w:rsid w:val="00005782"/>
    <w:rsid w:val="00021725"/>
    <w:rsid w:val="0006231E"/>
    <w:rsid w:val="00070F15"/>
    <w:rsid w:val="00080137"/>
    <w:rsid w:val="0008046D"/>
    <w:rsid w:val="00086EA8"/>
    <w:rsid w:val="00092104"/>
    <w:rsid w:val="000A0782"/>
    <w:rsid w:val="000B637E"/>
    <w:rsid w:val="000D25C3"/>
    <w:rsid w:val="00106F97"/>
    <w:rsid w:val="0011315A"/>
    <w:rsid w:val="00116609"/>
    <w:rsid w:val="00117495"/>
    <w:rsid w:val="00135016"/>
    <w:rsid w:val="0014466D"/>
    <w:rsid w:val="00151BCC"/>
    <w:rsid w:val="0016105C"/>
    <w:rsid w:val="0019123C"/>
    <w:rsid w:val="001969DC"/>
    <w:rsid w:val="001971EE"/>
    <w:rsid w:val="001A459F"/>
    <w:rsid w:val="001A628F"/>
    <w:rsid w:val="001B2E3E"/>
    <w:rsid w:val="001B46C4"/>
    <w:rsid w:val="001C32BE"/>
    <w:rsid w:val="001D313C"/>
    <w:rsid w:val="001E5E59"/>
    <w:rsid w:val="001F5AD4"/>
    <w:rsid w:val="001F7C5E"/>
    <w:rsid w:val="0023424D"/>
    <w:rsid w:val="00280D7A"/>
    <w:rsid w:val="00283CEA"/>
    <w:rsid w:val="00287FAB"/>
    <w:rsid w:val="002A579D"/>
    <w:rsid w:val="002A5CA8"/>
    <w:rsid w:val="002B58C0"/>
    <w:rsid w:val="002B6891"/>
    <w:rsid w:val="002C2C02"/>
    <w:rsid w:val="002C4C73"/>
    <w:rsid w:val="002F4220"/>
    <w:rsid w:val="00304D4C"/>
    <w:rsid w:val="00314E0C"/>
    <w:rsid w:val="00316437"/>
    <w:rsid w:val="00323139"/>
    <w:rsid w:val="00323A2F"/>
    <w:rsid w:val="003434B1"/>
    <w:rsid w:val="00360963"/>
    <w:rsid w:val="00383C87"/>
    <w:rsid w:val="0038667E"/>
    <w:rsid w:val="0039399C"/>
    <w:rsid w:val="003E7378"/>
    <w:rsid w:val="004235E9"/>
    <w:rsid w:val="00442378"/>
    <w:rsid w:val="00443D3B"/>
    <w:rsid w:val="00445D54"/>
    <w:rsid w:val="0046242B"/>
    <w:rsid w:val="00480725"/>
    <w:rsid w:val="004A1444"/>
    <w:rsid w:val="005102BC"/>
    <w:rsid w:val="005154B7"/>
    <w:rsid w:val="0051570C"/>
    <w:rsid w:val="0052651D"/>
    <w:rsid w:val="0055668F"/>
    <w:rsid w:val="005710D3"/>
    <w:rsid w:val="005A5AD3"/>
    <w:rsid w:val="005B64B8"/>
    <w:rsid w:val="005C0215"/>
    <w:rsid w:val="005C6366"/>
    <w:rsid w:val="005C6821"/>
    <w:rsid w:val="005E388E"/>
    <w:rsid w:val="005F0201"/>
    <w:rsid w:val="005F3A8E"/>
    <w:rsid w:val="00600DEE"/>
    <w:rsid w:val="00616CA3"/>
    <w:rsid w:val="00651EA0"/>
    <w:rsid w:val="00661998"/>
    <w:rsid w:val="00670BFC"/>
    <w:rsid w:val="00671E0F"/>
    <w:rsid w:val="006813A9"/>
    <w:rsid w:val="00684766"/>
    <w:rsid w:val="0069556E"/>
    <w:rsid w:val="00696C72"/>
    <w:rsid w:val="006B2B7A"/>
    <w:rsid w:val="006B2FA9"/>
    <w:rsid w:val="006B3A97"/>
    <w:rsid w:val="006D6AAA"/>
    <w:rsid w:val="006E577B"/>
    <w:rsid w:val="006F4933"/>
    <w:rsid w:val="006F7977"/>
    <w:rsid w:val="00705B89"/>
    <w:rsid w:val="00712888"/>
    <w:rsid w:val="0074362F"/>
    <w:rsid w:val="0075795B"/>
    <w:rsid w:val="00763D4B"/>
    <w:rsid w:val="007839EB"/>
    <w:rsid w:val="00800BC9"/>
    <w:rsid w:val="00812088"/>
    <w:rsid w:val="00817A12"/>
    <w:rsid w:val="008559A4"/>
    <w:rsid w:val="008608D2"/>
    <w:rsid w:val="00863ED8"/>
    <w:rsid w:val="00892B36"/>
    <w:rsid w:val="008B76B6"/>
    <w:rsid w:val="008C2691"/>
    <w:rsid w:val="00900ECF"/>
    <w:rsid w:val="00903202"/>
    <w:rsid w:val="009033A5"/>
    <w:rsid w:val="00907EB7"/>
    <w:rsid w:val="00913D8F"/>
    <w:rsid w:val="0092459F"/>
    <w:rsid w:val="009355C3"/>
    <w:rsid w:val="00941628"/>
    <w:rsid w:val="00950523"/>
    <w:rsid w:val="00956343"/>
    <w:rsid w:val="00962CF5"/>
    <w:rsid w:val="00966120"/>
    <w:rsid w:val="0096644F"/>
    <w:rsid w:val="00976B98"/>
    <w:rsid w:val="00984A7E"/>
    <w:rsid w:val="009A785B"/>
    <w:rsid w:val="009F1474"/>
    <w:rsid w:val="009F1CB0"/>
    <w:rsid w:val="009F6037"/>
    <w:rsid w:val="00A036D5"/>
    <w:rsid w:val="00A0674B"/>
    <w:rsid w:val="00A8737F"/>
    <w:rsid w:val="00A95DE8"/>
    <w:rsid w:val="00A97C52"/>
    <w:rsid w:val="00AB7127"/>
    <w:rsid w:val="00AB756F"/>
    <w:rsid w:val="00AC1A11"/>
    <w:rsid w:val="00AC446D"/>
    <w:rsid w:val="00AC4BF3"/>
    <w:rsid w:val="00AD70D0"/>
    <w:rsid w:val="00AE7E53"/>
    <w:rsid w:val="00B00EC4"/>
    <w:rsid w:val="00B32C0B"/>
    <w:rsid w:val="00B509CF"/>
    <w:rsid w:val="00B55D7F"/>
    <w:rsid w:val="00B72547"/>
    <w:rsid w:val="00B77AE2"/>
    <w:rsid w:val="00B900B7"/>
    <w:rsid w:val="00BA0B5C"/>
    <w:rsid w:val="00BA4924"/>
    <w:rsid w:val="00BB3E20"/>
    <w:rsid w:val="00BE42AF"/>
    <w:rsid w:val="00BF3DC6"/>
    <w:rsid w:val="00C022D9"/>
    <w:rsid w:val="00C02547"/>
    <w:rsid w:val="00C11FBE"/>
    <w:rsid w:val="00C20524"/>
    <w:rsid w:val="00C342A8"/>
    <w:rsid w:val="00C42F6A"/>
    <w:rsid w:val="00C83A79"/>
    <w:rsid w:val="00CB36CB"/>
    <w:rsid w:val="00CB48D1"/>
    <w:rsid w:val="00CC2EA1"/>
    <w:rsid w:val="00CD6B6C"/>
    <w:rsid w:val="00CF4698"/>
    <w:rsid w:val="00D06512"/>
    <w:rsid w:val="00D10D42"/>
    <w:rsid w:val="00D17C3E"/>
    <w:rsid w:val="00D21303"/>
    <w:rsid w:val="00D355EB"/>
    <w:rsid w:val="00D37CDB"/>
    <w:rsid w:val="00D51CB6"/>
    <w:rsid w:val="00D53986"/>
    <w:rsid w:val="00D70300"/>
    <w:rsid w:val="00D8166A"/>
    <w:rsid w:val="00D844B5"/>
    <w:rsid w:val="00D9610C"/>
    <w:rsid w:val="00DA294F"/>
    <w:rsid w:val="00DE449C"/>
    <w:rsid w:val="00DF32DA"/>
    <w:rsid w:val="00E01CA8"/>
    <w:rsid w:val="00E1654F"/>
    <w:rsid w:val="00E25C52"/>
    <w:rsid w:val="00E3003B"/>
    <w:rsid w:val="00E53E83"/>
    <w:rsid w:val="00E62116"/>
    <w:rsid w:val="00ED527E"/>
    <w:rsid w:val="00EF15BC"/>
    <w:rsid w:val="00EF4376"/>
    <w:rsid w:val="00F20044"/>
    <w:rsid w:val="00F30D57"/>
    <w:rsid w:val="00F55A7D"/>
    <w:rsid w:val="00F71C78"/>
    <w:rsid w:val="00F72A5A"/>
    <w:rsid w:val="00FA2691"/>
    <w:rsid w:val="00FA35A7"/>
    <w:rsid w:val="00FD14DD"/>
    <w:rsid w:val="00FF1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1B9"/>
  <w15:chartTrackingRefBased/>
  <w15:docId w15:val="{8E057911-77C0-44DC-9F75-04E3466C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AC4BF3"/>
    <w:rPr>
      <w:color w:val="808080"/>
    </w:rPr>
  </w:style>
  <w:style w:type="character" w:customStyle="1" w:styleId="Style1">
    <w:name w:val="Style1"/>
    <w:basedOn w:val="DefaultParagraphFont"/>
    <w:uiPriority w:val="1"/>
    <w:locked/>
    <w:rsid w:val="00AD70D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locked/>
    <w:rsid w:val="00C022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137"/>
  </w:style>
  <w:style w:type="paragraph" w:styleId="Footer">
    <w:name w:val="footer"/>
    <w:basedOn w:val="Normal"/>
    <w:link w:val="Foot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13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5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E8"/>
    <w:rPr>
      <w:rFonts w:ascii="Segoe UI" w:hAnsi="Segoe UI" w:cs="Segoe UI"/>
      <w:sz w:val="18"/>
      <w:szCs w:val="18"/>
    </w:rPr>
  </w:style>
  <w:style w:type="character" w:customStyle="1" w:styleId="NPC">
    <w:name w:val="NPC"/>
    <w:basedOn w:val="DefaultParagraphFont"/>
    <w:uiPriority w:val="1"/>
    <w:qFormat/>
    <w:rsid w:val="00863ED8"/>
    <w:rPr>
      <w:rFonts w:ascii="Arial" w:hAnsi="Arial"/>
      <w:b w:val="0"/>
      <w:sz w:val="20"/>
    </w:rPr>
  </w:style>
  <w:style w:type="character" w:customStyle="1" w:styleId="NPC11">
    <w:name w:val="NPC 11"/>
    <w:basedOn w:val="DefaultParagraphFont"/>
    <w:uiPriority w:val="1"/>
    <w:qFormat/>
    <w:rsid w:val="00C342A8"/>
    <w:rPr>
      <w:rFonts w:ascii="Arial" w:hAnsi="Arial"/>
      <w:sz w:val="22"/>
    </w:rPr>
  </w:style>
  <w:style w:type="character" w:customStyle="1" w:styleId="NPC19">
    <w:name w:val="NPC 19"/>
    <w:basedOn w:val="DefaultParagraphFont"/>
    <w:uiPriority w:val="1"/>
    <w:qFormat/>
    <w:rsid w:val="00C342A8"/>
    <w:rPr>
      <w:rFonts w:ascii="Arial" w:hAnsi="Arial"/>
      <w:b w:val="0"/>
      <w:sz w:val="22"/>
    </w:rPr>
  </w:style>
  <w:style w:type="character" w:styleId="Hyperlink">
    <w:name w:val="Hyperlink"/>
    <w:basedOn w:val="DefaultParagraphFont"/>
    <w:uiPriority w:val="99"/>
    <w:unhideWhenUsed/>
    <w:locked/>
    <w:rsid w:val="009245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59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E44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4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youtu.be/CbVkkxvIwGo?t=141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6DF5202CF14020B0D8FB4E4E24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7CEF-C96E-4E6C-950F-53350913E195}"/>
      </w:docPartPr>
      <w:docPartBody>
        <w:p w:rsidR="001E5439" w:rsidRDefault="001E5439" w:rsidP="001E5439">
          <w:pPr>
            <w:pStyle w:val="FB6DF5202CF14020B0D8FB4E4E24489A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C9602CE2C4E50829844A3ECD3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0D8E-93B8-407E-925A-F731A7371188}"/>
      </w:docPartPr>
      <w:docPartBody>
        <w:p w:rsidR="001E5439" w:rsidRDefault="001E5439" w:rsidP="001E5439">
          <w:pPr>
            <w:pStyle w:val="615C9602CE2C4E50829844A3ECD301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2CFE2A467474BA98762DCF3EF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BB425-CB7A-4700-9D10-92AD2CABC586}"/>
      </w:docPartPr>
      <w:docPartBody>
        <w:p w:rsidR="001E5439" w:rsidRDefault="001E5439" w:rsidP="001E5439">
          <w:pPr>
            <w:pStyle w:val="C552CFE2A467474BA98762DCF3EF6D3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36FD07058148CA93F6E4C6F42E4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078A-4A19-4E69-A5AD-343C8122993A}"/>
      </w:docPartPr>
      <w:docPartBody>
        <w:p w:rsidR="001E5439" w:rsidRDefault="001E5439" w:rsidP="001E5439">
          <w:pPr>
            <w:pStyle w:val="8936FD07058148CA93F6E4C6F42E4D5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1FE3C84E14A38A94513D3FC87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7ACF3-4748-47D0-BDF3-E25631E6C22B}"/>
      </w:docPartPr>
      <w:docPartBody>
        <w:p w:rsidR="001E5439" w:rsidRDefault="001E5439" w:rsidP="001E5439">
          <w:pPr>
            <w:pStyle w:val="4051FE3C84E14A38A94513D3FC87A2E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F7AA3A74B4C158312124BA58B6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06F5B-5C5D-4AA0-A972-BD5DE3587717}"/>
      </w:docPartPr>
      <w:docPartBody>
        <w:p w:rsidR="001E5439" w:rsidRDefault="001E5439" w:rsidP="001E5439">
          <w:pPr>
            <w:pStyle w:val="5F9F7AA3A74B4C158312124BA58B66CF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BFAEEBA2646D89347E8752C10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A8E0-27C5-427D-A32F-A0BD34082666}"/>
      </w:docPartPr>
      <w:docPartBody>
        <w:p w:rsidR="001E5439" w:rsidRDefault="001E5439" w:rsidP="001E5439">
          <w:pPr>
            <w:pStyle w:val="6EDBFAEEBA2646D89347E8752C102B4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97B5E4BB64B5FAD0EF3C86A818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D21B9-6592-4F7E-AF9D-7897A5A3EA69}"/>
      </w:docPartPr>
      <w:docPartBody>
        <w:p w:rsidR="001E5439" w:rsidRDefault="001E5439" w:rsidP="001E5439">
          <w:pPr>
            <w:pStyle w:val="74497B5E4BB64B5FAD0EF3C86A81851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A8E7890A54F389DE629AD290FA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E728D-05F7-488B-973A-A2EB7B206FD3}"/>
      </w:docPartPr>
      <w:docPartBody>
        <w:p w:rsidR="001E5439" w:rsidRDefault="001E5439" w:rsidP="001E5439">
          <w:pPr>
            <w:pStyle w:val="41AA8E7890A54F389DE629AD290FAF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C929AC21D48828467C4BE8AE2E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E1E31-DA13-4B91-BDC9-A49E45C16883}"/>
      </w:docPartPr>
      <w:docPartBody>
        <w:p w:rsidR="001E5439" w:rsidRDefault="001E5439" w:rsidP="001E5439">
          <w:pPr>
            <w:pStyle w:val="6A1C929AC21D48828467C4BE8AE2EA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5C137624E4A7EB0010E9A9F9BF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7C580-63F1-41BA-9A04-5035171D5221}"/>
      </w:docPartPr>
      <w:docPartBody>
        <w:p w:rsidR="001E5439" w:rsidRDefault="001E5439" w:rsidP="001E5439">
          <w:pPr>
            <w:pStyle w:val="1EA5C137624E4A7EB0010E9A9F9BF7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C5555AF9D432EAB16BB2A55A9F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8C83-B41D-4792-8053-8160C9250283}"/>
      </w:docPartPr>
      <w:docPartBody>
        <w:p w:rsidR="001E5439" w:rsidRDefault="001E5439" w:rsidP="001E5439">
          <w:pPr>
            <w:pStyle w:val="5A7C5555AF9D432EAB16BB2A55A9F347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3AABD4D67D4009ACA2B09B77A4A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07E89-2AF8-4026-82F1-ACD4810C73DD}"/>
      </w:docPartPr>
      <w:docPartBody>
        <w:p w:rsidR="00907BE5" w:rsidRDefault="00A27277" w:rsidP="00A27277">
          <w:pPr>
            <w:pStyle w:val="8C3AABD4D67D4009ACA2B09B77A4AE96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D5D20D8F24177B729A39B375A1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54D7-8AC6-4486-9AEA-F0266DF54E64}"/>
      </w:docPartPr>
      <w:docPartBody>
        <w:p w:rsidR="00907BE5" w:rsidRDefault="00A27277" w:rsidP="00A27277">
          <w:pPr>
            <w:pStyle w:val="5A7D5D20D8F24177B729A39B375A1D3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3E7"/>
    <w:rsid w:val="00012007"/>
    <w:rsid w:val="000B5B08"/>
    <w:rsid w:val="001E5439"/>
    <w:rsid w:val="0025622B"/>
    <w:rsid w:val="002E36FA"/>
    <w:rsid w:val="004233E7"/>
    <w:rsid w:val="00426F2D"/>
    <w:rsid w:val="0066287A"/>
    <w:rsid w:val="00732EA2"/>
    <w:rsid w:val="008918FE"/>
    <w:rsid w:val="00907BE5"/>
    <w:rsid w:val="009B3442"/>
    <w:rsid w:val="009C108D"/>
    <w:rsid w:val="00A27277"/>
    <w:rsid w:val="00B0377B"/>
    <w:rsid w:val="00B079DD"/>
    <w:rsid w:val="00C429D0"/>
    <w:rsid w:val="00C545CB"/>
    <w:rsid w:val="00D53927"/>
    <w:rsid w:val="00DC4866"/>
    <w:rsid w:val="00E15E79"/>
    <w:rsid w:val="00E20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2EA2"/>
    <w:rPr>
      <w:color w:val="808080"/>
    </w:rPr>
  </w:style>
  <w:style w:type="paragraph" w:customStyle="1" w:styleId="5541D466EDBB48898F572111BD7F2DF0">
    <w:name w:val="5541D466EDBB48898F572111BD7F2DF0"/>
    <w:rsid w:val="004233E7"/>
    <w:rPr>
      <w:rFonts w:eastAsiaTheme="minorHAnsi"/>
    </w:rPr>
  </w:style>
  <w:style w:type="paragraph" w:customStyle="1" w:styleId="59A96649FA1A45FFA14BF43CDD5F3F46">
    <w:name w:val="59A96649FA1A45FFA14BF43CDD5F3F46"/>
    <w:rsid w:val="004233E7"/>
    <w:rPr>
      <w:rFonts w:eastAsiaTheme="minorHAnsi"/>
    </w:rPr>
  </w:style>
  <w:style w:type="paragraph" w:customStyle="1" w:styleId="FB6DF5202CF14020B0D8FB4E4E24489A">
    <w:name w:val="FB6DF5202CF14020B0D8FB4E4E24489A"/>
    <w:rsid w:val="004233E7"/>
    <w:rPr>
      <w:rFonts w:eastAsiaTheme="minorHAnsi"/>
    </w:rPr>
  </w:style>
  <w:style w:type="paragraph" w:customStyle="1" w:styleId="615C9602CE2C4E50829844A3ECD30162">
    <w:name w:val="615C9602CE2C4E50829844A3ECD30162"/>
    <w:rsid w:val="004233E7"/>
    <w:rPr>
      <w:rFonts w:eastAsiaTheme="minorHAnsi"/>
    </w:rPr>
  </w:style>
  <w:style w:type="paragraph" w:customStyle="1" w:styleId="C552CFE2A467474BA98762DCF3EF6D39">
    <w:name w:val="C552CFE2A467474BA98762DCF3EF6D39"/>
    <w:rsid w:val="004233E7"/>
    <w:rPr>
      <w:rFonts w:eastAsiaTheme="minorHAnsi"/>
    </w:rPr>
  </w:style>
  <w:style w:type="paragraph" w:customStyle="1" w:styleId="64A44402AC954EFA891E6A745EC3DEBD">
    <w:name w:val="64A44402AC954EFA891E6A745EC3DEBD"/>
    <w:rsid w:val="004233E7"/>
    <w:rPr>
      <w:rFonts w:eastAsiaTheme="minorHAnsi"/>
    </w:rPr>
  </w:style>
  <w:style w:type="paragraph" w:customStyle="1" w:styleId="8936FD07058148CA93F6E4C6F42E4D58">
    <w:name w:val="8936FD07058148CA93F6E4C6F42E4D58"/>
    <w:rsid w:val="004233E7"/>
    <w:rPr>
      <w:rFonts w:eastAsiaTheme="minorHAnsi"/>
    </w:rPr>
  </w:style>
  <w:style w:type="paragraph" w:customStyle="1" w:styleId="4051FE3C84E14A38A94513D3FC87A2EE">
    <w:name w:val="4051FE3C84E14A38A94513D3FC87A2EE"/>
    <w:rsid w:val="004233E7"/>
    <w:rPr>
      <w:rFonts w:eastAsiaTheme="minorHAnsi"/>
    </w:rPr>
  </w:style>
  <w:style w:type="paragraph" w:customStyle="1" w:styleId="5F9F7AA3A74B4C158312124BA58B66CF">
    <w:name w:val="5F9F7AA3A74B4C158312124BA58B66CF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">
    <w:name w:val="2E78DBADBC5E4F808939CE2513800770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">
    <w:name w:val="6EDBFAEEBA2646D89347E8752C102B4E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">
    <w:name w:val="12FD08EF7148401D8ED274DC08436A1A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">
    <w:name w:val="D5564289302C4507AB21BE5A566C1C50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">
    <w:name w:val="C87B421B668A4974BDDEC63F67D6828E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">
    <w:name w:val="D554510B2E444FF9B07146E51648D745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">
    <w:name w:val="4E77685555AA4E738693EE54AD7B3BB5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">
    <w:name w:val="F5A203AD9591472F82D4E4D4F69AABDD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">
    <w:name w:val="C2FC65C41EC34F15B6807BB6C88FED03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">
    <w:name w:val="74497B5E4BB64B5FAD0EF3C86A818518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">
    <w:name w:val="4D58069914EA4BABAEDCDC43257B4529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">
    <w:name w:val="41AA8E7890A54F389DE629AD290FAF62"/>
    <w:rsid w:val="004233E7"/>
    <w:rPr>
      <w:rFonts w:eastAsiaTheme="minorHAnsi"/>
    </w:rPr>
  </w:style>
  <w:style w:type="paragraph" w:customStyle="1" w:styleId="6A1C929AC21D48828467C4BE8AE2EAA2">
    <w:name w:val="6A1C929AC21D48828467C4BE8AE2EAA2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">
    <w:name w:val="E3AA18C047AE46699868FBE846DB99FC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">
    <w:name w:val="60550681BE0B442FAB3065A5EB77E388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">
    <w:name w:val="F371EC717D014FA4B9AA554B4E7F9624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">
    <w:name w:val="0E6C5B7D018C49D08508022ABFEFA2C9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">
    <w:name w:val="1EA5C137624E4A7EB0010E9A9F9BF7A2"/>
    <w:rsid w:val="004233E7"/>
    <w:rPr>
      <w:rFonts w:eastAsiaTheme="minorHAnsi"/>
    </w:rPr>
  </w:style>
  <w:style w:type="paragraph" w:customStyle="1" w:styleId="5A7C5555AF9D432EAB16BB2A55A9F347">
    <w:name w:val="5A7C5555AF9D432EAB16BB2A55A9F347"/>
    <w:rsid w:val="004233E7"/>
    <w:rPr>
      <w:rFonts w:eastAsiaTheme="minorHAnsi"/>
    </w:rPr>
  </w:style>
  <w:style w:type="paragraph" w:customStyle="1" w:styleId="5541D466EDBB48898F572111BD7F2DF01">
    <w:name w:val="5541D466EDBB48898F572111BD7F2DF01"/>
    <w:rsid w:val="004233E7"/>
    <w:rPr>
      <w:rFonts w:eastAsiaTheme="minorHAnsi"/>
    </w:rPr>
  </w:style>
  <w:style w:type="paragraph" w:customStyle="1" w:styleId="59A96649FA1A45FFA14BF43CDD5F3F461">
    <w:name w:val="59A96649FA1A45FFA14BF43CDD5F3F461"/>
    <w:rsid w:val="004233E7"/>
    <w:rPr>
      <w:rFonts w:eastAsiaTheme="minorHAnsi"/>
    </w:rPr>
  </w:style>
  <w:style w:type="paragraph" w:customStyle="1" w:styleId="FB6DF5202CF14020B0D8FB4E4E24489A1">
    <w:name w:val="FB6DF5202CF14020B0D8FB4E4E24489A1"/>
    <w:rsid w:val="004233E7"/>
    <w:rPr>
      <w:rFonts w:eastAsiaTheme="minorHAnsi"/>
    </w:rPr>
  </w:style>
  <w:style w:type="paragraph" w:customStyle="1" w:styleId="615C9602CE2C4E50829844A3ECD301621">
    <w:name w:val="615C9602CE2C4E50829844A3ECD301621"/>
    <w:rsid w:val="004233E7"/>
    <w:rPr>
      <w:rFonts w:eastAsiaTheme="minorHAnsi"/>
    </w:rPr>
  </w:style>
  <w:style w:type="paragraph" w:customStyle="1" w:styleId="C552CFE2A467474BA98762DCF3EF6D391">
    <w:name w:val="C552CFE2A467474BA98762DCF3EF6D391"/>
    <w:rsid w:val="004233E7"/>
    <w:rPr>
      <w:rFonts w:eastAsiaTheme="minorHAnsi"/>
    </w:rPr>
  </w:style>
  <w:style w:type="paragraph" w:customStyle="1" w:styleId="64A44402AC954EFA891E6A745EC3DEBD1">
    <w:name w:val="64A44402AC954EFA891E6A745EC3DEBD1"/>
    <w:rsid w:val="004233E7"/>
    <w:rPr>
      <w:rFonts w:eastAsiaTheme="minorHAnsi"/>
    </w:rPr>
  </w:style>
  <w:style w:type="paragraph" w:customStyle="1" w:styleId="8936FD07058148CA93F6E4C6F42E4D581">
    <w:name w:val="8936FD07058148CA93F6E4C6F42E4D581"/>
    <w:rsid w:val="004233E7"/>
    <w:rPr>
      <w:rFonts w:eastAsiaTheme="minorHAnsi"/>
    </w:rPr>
  </w:style>
  <w:style w:type="paragraph" w:customStyle="1" w:styleId="4051FE3C84E14A38A94513D3FC87A2EE1">
    <w:name w:val="4051FE3C84E14A38A94513D3FC87A2EE1"/>
    <w:rsid w:val="004233E7"/>
    <w:rPr>
      <w:rFonts w:eastAsiaTheme="minorHAnsi"/>
    </w:rPr>
  </w:style>
  <w:style w:type="paragraph" w:customStyle="1" w:styleId="5F9F7AA3A74B4C158312124BA58B66CF1">
    <w:name w:val="5F9F7AA3A74B4C158312124BA58B66CF1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1">
    <w:name w:val="2E78DBADBC5E4F808939CE25138007701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1">
    <w:name w:val="6EDBFAEEBA2646D89347E8752C102B4E1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1">
    <w:name w:val="12FD08EF7148401D8ED274DC08436A1A1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1">
    <w:name w:val="D5564289302C4507AB21BE5A566C1C501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1">
    <w:name w:val="C87B421B668A4974BDDEC63F67D6828E1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1">
    <w:name w:val="D554510B2E444FF9B07146E51648D7451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1">
    <w:name w:val="4E77685555AA4E738693EE54AD7B3BB51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1">
    <w:name w:val="F5A203AD9591472F82D4E4D4F69AABDD1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1">
    <w:name w:val="C2FC65C41EC34F15B6807BB6C88FED031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1">
    <w:name w:val="74497B5E4BB64B5FAD0EF3C86A8185181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1">
    <w:name w:val="4D58069914EA4BABAEDCDC43257B45291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1">
    <w:name w:val="41AA8E7890A54F389DE629AD290FAF621"/>
    <w:rsid w:val="004233E7"/>
    <w:rPr>
      <w:rFonts w:eastAsiaTheme="minorHAnsi"/>
    </w:rPr>
  </w:style>
  <w:style w:type="paragraph" w:customStyle="1" w:styleId="6A1C929AC21D48828467C4BE8AE2EAA21">
    <w:name w:val="6A1C929AC21D48828467C4BE8AE2EAA21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1">
    <w:name w:val="E3AA18C047AE46699868FBE846DB99FC1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1">
    <w:name w:val="60550681BE0B442FAB3065A5EB77E3881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1">
    <w:name w:val="F371EC717D014FA4B9AA554B4E7F96241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1">
    <w:name w:val="0E6C5B7D018C49D08508022ABFEFA2C91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1">
    <w:name w:val="1EA5C137624E4A7EB0010E9A9F9BF7A21"/>
    <w:rsid w:val="004233E7"/>
    <w:rPr>
      <w:rFonts w:eastAsiaTheme="minorHAnsi"/>
    </w:rPr>
  </w:style>
  <w:style w:type="paragraph" w:customStyle="1" w:styleId="5A7C5555AF9D432EAB16BB2A55A9F3471">
    <w:name w:val="5A7C5555AF9D432EAB16BB2A55A9F3471"/>
    <w:rsid w:val="004233E7"/>
    <w:rPr>
      <w:rFonts w:eastAsiaTheme="minorHAnsi"/>
    </w:rPr>
  </w:style>
  <w:style w:type="paragraph" w:customStyle="1" w:styleId="5541D466EDBB48898F572111BD7F2DF02">
    <w:name w:val="5541D466EDBB48898F572111BD7F2DF02"/>
    <w:rsid w:val="001E5439"/>
    <w:rPr>
      <w:rFonts w:eastAsiaTheme="minorHAnsi"/>
    </w:rPr>
  </w:style>
  <w:style w:type="paragraph" w:customStyle="1" w:styleId="59A96649FA1A45FFA14BF43CDD5F3F462">
    <w:name w:val="59A96649FA1A45FFA14BF43CDD5F3F462"/>
    <w:rsid w:val="001E5439"/>
    <w:rPr>
      <w:rFonts w:eastAsiaTheme="minorHAnsi"/>
    </w:rPr>
  </w:style>
  <w:style w:type="paragraph" w:customStyle="1" w:styleId="FB6DF5202CF14020B0D8FB4E4E24489A2">
    <w:name w:val="FB6DF5202CF14020B0D8FB4E4E24489A2"/>
    <w:rsid w:val="001E5439"/>
    <w:rPr>
      <w:rFonts w:eastAsiaTheme="minorHAnsi"/>
    </w:rPr>
  </w:style>
  <w:style w:type="paragraph" w:customStyle="1" w:styleId="615C9602CE2C4E50829844A3ECD301622">
    <w:name w:val="615C9602CE2C4E50829844A3ECD301622"/>
    <w:rsid w:val="001E5439"/>
    <w:rPr>
      <w:rFonts w:eastAsiaTheme="minorHAnsi"/>
    </w:rPr>
  </w:style>
  <w:style w:type="paragraph" w:customStyle="1" w:styleId="C552CFE2A467474BA98762DCF3EF6D392">
    <w:name w:val="C552CFE2A467474BA98762DCF3EF6D392"/>
    <w:rsid w:val="001E5439"/>
    <w:rPr>
      <w:rFonts w:eastAsiaTheme="minorHAnsi"/>
    </w:rPr>
  </w:style>
  <w:style w:type="paragraph" w:customStyle="1" w:styleId="64A44402AC954EFA891E6A745EC3DEBD2">
    <w:name w:val="64A44402AC954EFA891E6A745EC3DEBD2"/>
    <w:rsid w:val="001E5439"/>
    <w:rPr>
      <w:rFonts w:eastAsiaTheme="minorHAnsi"/>
    </w:rPr>
  </w:style>
  <w:style w:type="paragraph" w:customStyle="1" w:styleId="8936FD07058148CA93F6E4C6F42E4D582">
    <w:name w:val="8936FD07058148CA93F6E4C6F42E4D582"/>
    <w:rsid w:val="001E5439"/>
    <w:rPr>
      <w:rFonts w:eastAsiaTheme="minorHAnsi"/>
    </w:rPr>
  </w:style>
  <w:style w:type="paragraph" w:customStyle="1" w:styleId="4051FE3C84E14A38A94513D3FC87A2EE2">
    <w:name w:val="4051FE3C84E14A38A94513D3FC87A2EE2"/>
    <w:rsid w:val="001E5439"/>
    <w:rPr>
      <w:rFonts w:eastAsiaTheme="minorHAnsi"/>
    </w:rPr>
  </w:style>
  <w:style w:type="paragraph" w:customStyle="1" w:styleId="5F9F7AA3A74B4C158312124BA58B66CF2">
    <w:name w:val="5F9F7AA3A74B4C158312124BA58B66CF2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2">
    <w:name w:val="6EDBFAEEBA2646D89347E8752C102B4E2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2">
    <w:name w:val="F5A203AD9591472F82D4E4D4F69AABDD2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2">
    <w:name w:val="74497B5E4BB64B5FAD0EF3C86A8185182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2">
    <w:name w:val="4D58069914EA4BABAEDCDC43257B45292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2">
    <w:name w:val="41AA8E7890A54F389DE629AD290FAF622"/>
    <w:rsid w:val="001E5439"/>
    <w:rPr>
      <w:rFonts w:eastAsiaTheme="minorHAnsi"/>
    </w:rPr>
  </w:style>
  <w:style w:type="paragraph" w:customStyle="1" w:styleId="6A1C929AC21D48828467C4BE8AE2EAA22">
    <w:name w:val="6A1C929AC21D48828467C4BE8AE2EAA22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2">
    <w:name w:val="E3AA18C047AE46699868FBE846DB99FC2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2">
    <w:name w:val="60550681BE0B442FAB3065A5EB77E3882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2">
    <w:name w:val="F371EC717D014FA4B9AA554B4E7F96242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2">
    <w:name w:val="0E6C5B7D018C49D08508022ABFEFA2C92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2">
    <w:name w:val="1EA5C137624E4A7EB0010E9A9F9BF7A22"/>
    <w:rsid w:val="001E5439"/>
    <w:rPr>
      <w:rFonts w:eastAsiaTheme="minorHAnsi"/>
    </w:rPr>
  </w:style>
  <w:style w:type="paragraph" w:customStyle="1" w:styleId="5A7C5555AF9D432EAB16BB2A55A9F3472">
    <w:name w:val="5A7C5555AF9D432EAB16BB2A55A9F3472"/>
    <w:rsid w:val="001E5439"/>
    <w:rPr>
      <w:rFonts w:eastAsiaTheme="minorHAnsi"/>
    </w:rPr>
  </w:style>
  <w:style w:type="paragraph" w:customStyle="1" w:styleId="5B79079A138541FCB14013EB2EAD0152">
    <w:name w:val="5B79079A138541FCB14013EB2EAD0152"/>
    <w:rsid w:val="001E5439"/>
    <w:rPr>
      <w:rFonts w:eastAsiaTheme="minorHAnsi"/>
    </w:rPr>
  </w:style>
  <w:style w:type="paragraph" w:customStyle="1" w:styleId="5541D466EDBB48898F572111BD7F2DF03">
    <w:name w:val="5541D466EDBB48898F572111BD7F2DF03"/>
    <w:rsid w:val="001E5439"/>
    <w:rPr>
      <w:rFonts w:eastAsiaTheme="minorHAnsi"/>
    </w:rPr>
  </w:style>
  <w:style w:type="paragraph" w:customStyle="1" w:styleId="59A96649FA1A45FFA14BF43CDD5F3F463">
    <w:name w:val="59A96649FA1A45FFA14BF43CDD5F3F463"/>
    <w:rsid w:val="001E5439"/>
    <w:rPr>
      <w:rFonts w:eastAsiaTheme="minorHAnsi"/>
    </w:rPr>
  </w:style>
  <w:style w:type="paragraph" w:customStyle="1" w:styleId="FB6DF5202CF14020B0D8FB4E4E24489A3">
    <w:name w:val="FB6DF5202CF14020B0D8FB4E4E24489A3"/>
    <w:rsid w:val="001E5439"/>
    <w:rPr>
      <w:rFonts w:eastAsiaTheme="minorHAnsi"/>
    </w:rPr>
  </w:style>
  <w:style w:type="paragraph" w:customStyle="1" w:styleId="A8F2629E25DB497D966ACC225FEFED04">
    <w:name w:val="A8F2629E25DB497D966ACC225FEFED04"/>
    <w:rsid w:val="001E5439"/>
    <w:rPr>
      <w:rFonts w:eastAsiaTheme="minorHAnsi"/>
    </w:rPr>
  </w:style>
  <w:style w:type="paragraph" w:customStyle="1" w:styleId="615C9602CE2C4E50829844A3ECD301623">
    <w:name w:val="615C9602CE2C4E50829844A3ECD301623"/>
    <w:rsid w:val="001E5439"/>
    <w:rPr>
      <w:rFonts w:eastAsiaTheme="minorHAnsi"/>
    </w:rPr>
  </w:style>
  <w:style w:type="paragraph" w:customStyle="1" w:styleId="C552CFE2A467474BA98762DCF3EF6D393">
    <w:name w:val="C552CFE2A467474BA98762DCF3EF6D393"/>
    <w:rsid w:val="001E5439"/>
    <w:rPr>
      <w:rFonts w:eastAsiaTheme="minorHAnsi"/>
    </w:rPr>
  </w:style>
  <w:style w:type="paragraph" w:customStyle="1" w:styleId="64A44402AC954EFA891E6A745EC3DEBD3">
    <w:name w:val="64A44402AC954EFA891E6A745EC3DEBD3"/>
    <w:rsid w:val="001E5439"/>
    <w:rPr>
      <w:rFonts w:eastAsiaTheme="minorHAnsi"/>
    </w:rPr>
  </w:style>
  <w:style w:type="paragraph" w:customStyle="1" w:styleId="8936FD07058148CA93F6E4C6F42E4D583">
    <w:name w:val="8936FD07058148CA93F6E4C6F42E4D583"/>
    <w:rsid w:val="001E5439"/>
    <w:rPr>
      <w:rFonts w:eastAsiaTheme="minorHAnsi"/>
    </w:rPr>
  </w:style>
  <w:style w:type="paragraph" w:customStyle="1" w:styleId="4051FE3C84E14A38A94513D3FC87A2EE3">
    <w:name w:val="4051FE3C84E14A38A94513D3FC87A2EE3"/>
    <w:rsid w:val="001E5439"/>
    <w:rPr>
      <w:rFonts w:eastAsiaTheme="minorHAnsi"/>
    </w:rPr>
  </w:style>
  <w:style w:type="paragraph" w:customStyle="1" w:styleId="5F9F7AA3A74B4C158312124BA58B66CF3">
    <w:name w:val="5F9F7AA3A74B4C158312124BA58B66CF3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3">
    <w:name w:val="6EDBFAEEBA2646D89347E8752C102B4E3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3">
    <w:name w:val="F5A203AD9591472F82D4E4D4F69AABDD3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3">
    <w:name w:val="74497B5E4BB64B5FAD0EF3C86A8185183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3">
    <w:name w:val="4D58069914EA4BABAEDCDC43257B45293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3">
    <w:name w:val="41AA8E7890A54F389DE629AD290FAF623"/>
    <w:rsid w:val="001E5439"/>
    <w:rPr>
      <w:rFonts w:eastAsiaTheme="minorHAnsi"/>
    </w:rPr>
  </w:style>
  <w:style w:type="paragraph" w:customStyle="1" w:styleId="6A1C929AC21D48828467C4BE8AE2EAA23">
    <w:name w:val="6A1C929AC21D48828467C4BE8AE2EAA23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3">
    <w:name w:val="E3AA18C047AE46699868FBE846DB99FC3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3">
    <w:name w:val="60550681BE0B442FAB3065A5EB77E3883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3">
    <w:name w:val="F371EC717D014FA4B9AA554B4E7F96243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3">
    <w:name w:val="0E6C5B7D018C49D08508022ABFEFA2C93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3">
    <w:name w:val="1EA5C137624E4A7EB0010E9A9F9BF7A23"/>
    <w:rsid w:val="001E5439"/>
    <w:rPr>
      <w:rFonts w:eastAsiaTheme="minorHAnsi"/>
    </w:rPr>
  </w:style>
  <w:style w:type="paragraph" w:customStyle="1" w:styleId="5A7C5555AF9D432EAB16BB2A55A9F3473">
    <w:name w:val="5A7C5555AF9D432EAB16BB2A55A9F3473"/>
    <w:rsid w:val="001E5439"/>
    <w:rPr>
      <w:rFonts w:eastAsiaTheme="minorHAnsi"/>
    </w:rPr>
  </w:style>
  <w:style w:type="paragraph" w:customStyle="1" w:styleId="5B79079A138541FCB14013EB2EAD01521">
    <w:name w:val="5B79079A138541FCB14013EB2EAD01521"/>
    <w:rsid w:val="001E5439"/>
    <w:rPr>
      <w:rFonts w:eastAsiaTheme="minorHAnsi"/>
    </w:rPr>
  </w:style>
  <w:style w:type="paragraph" w:customStyle="1" w:styleId="8C3AABD4D67D4009ACA2B09B77A4AE96">
    <w:name w:val="8C3AABD4D67D4009ACA2B09B77A4AE96"/>
    <w:rsid w:val="00A27277"/>
  </w:style>
  <w:style w:type="paragraph" w:customStyle="1" w:styleId="5A7D5D20D8F24177B729A39B375A1D3F">
    <w:name w:val="5A7D5D20D8F24177B729A39B375A1D3F"/>
    <w:rsid w:val="00A27277"/>
  </w:style>
  <w:style w:type="paragraph" w:customStyle="1" w:styleId="C38AA2050E6F4A41878F0EEBD5B8F887">
    <w:name w:val="C38AA2050E6F4A41878F0EEBD5B8F887"/>
    <w:rsid w:val="00A27277"/>
  </w:style>
  <w:style w:type="paragraph" w:customStyle="1" w:styleId="C7CCED08AD3A8D458B3AE660E160DE5F">
    <w:name w:val="C7CCED08AD3A8D458B3AE660E160DE5F"/>
    <w:rsid w:val="009B3442"/>
    <w:pPr>
      <w:spacing w:after="0" w:line="240" w:lineRule="auto"/>
    </w:pPr>
    <w:rPr>
      <w:sz w:val="24"/>
      <w:szCs w:val="24"/>
    </w:rPr>
  </w:style>
  <w:style w:type="paragraph" w:customStyle="1" w:styleId="F95E68D5C6B24BA08C76DF8AD155AAC9">
    <w:name w:val="F95E68D5C6B24BA08C76DF8AD155AAC9"/>
    <w:rsid w:val="00732E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219BD-33D8-8F4D-8775-1E03B3D38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pielman</dc:creator>
  <cp:keywords/>
  <dc:description/>
  <cp:lastModifiedBy>Microsoft Office User</cp:lastModifiedBy>
  <cp:revision>9</cp:revision>
  <cp:lastPrinted>2018-12-19T13:46:00Z</cp:lastPrinted>
  <dcterms:created xsi:type="dcterms:W3CDTF">2020-04-09T17:45:00Z</dcterms:created>
  <dcterms:modified xsi:type="dcterms:W3CDTF">2020-04-09T18:02:00Z</dcterms:modified>
</cp:coreProperties>
</file>